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D4BB91" w14:textId="31E0C878" w:rsidR="00FD646C" w:rsidRDefault="00FD646C" w:rsidP="00FD646C">
      <w:pPr>
        <w:spacing w:after="0"/>
        <w:jc w:val="center"/>
        <w:rPr>
          <w:b/>
          <w:bCs/>
          <w:sz w:val="32"/>
          <w:szCs w:val="32"/>
        </w:rPr>
      </w:pPr>
      <w:bookmarkStart w:id="0" w:name="X90e652e84b32787966f6075a88b7176acefa8d4"/>
    </w:p>
    <w:p w14:paraId="2759618A" w14:textId="30C6987D" w:rsidR="00C8578E" w:rsidRPr="002911EB" w:rsidRDefault="00272396" w:rsidP="002911EB">
      <w:pPr>
        <w:spacing w:after="0"/>
        <w:jc w:val="center"/>
        <w:rPr>
          <w:rFonts w:ascii="Neo sans" w:hAnsi="Neo sans"/>
          <w:sz w:val="22"/>
          <w:szCs w:val="22"/>
        </w:rPr>
      </w:pPr>
      <w:r w:rsidRPr="002911EB">
        <w:rPr>
          <w:rFonts w:ascii="Neo sans" w:hAnsi="Neo sans"/>
          <w:b/>
          <w:bCs/>
          <w:sz w:val="30"/>
          <w:szCs w:val="28"/>
        </w:rPr>
        <w:t>IZJAVA O SUDJELOVANJU U PROJEKTU I TOČNOSTI PODATAKA</w:t>
      </w:r>
    </w:p>
    <w:p w14:paraId="409E2BA9" w14:textId="70899F42" w:rsidR="00272396" w:rsidRPr="002E6611" w:rsidRDefault="002E6611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  <w:lang w:val="nl-NL"/>
        </w:rPr>
      </w:pPr>
      <w:r w:rsidRPr="002E6611">
        <w:rPr>
          <w:rFonts w:ascii="Neo sans" w:hAnsi="Neo sans"/>
          <w:sz w:val="22"/>
          <w:szCs w:val="22"/>
          <w:lang w:val="nl-NL"/>
        </w:rPr>
        <w:t xml:space="preserve">Ja, 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18"/>
        <w:gridCol w:w="5864"/>
      </w:tblGrid>
      <w:tr w:rsidR="007D1543" w:rsidRPr="002E6611" w14:paraId="62215CE8" w14:textId="024EB4B8" w:rsidTr="002E66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5649A" w14:textId="3C74131F" w:rsidR="007D1543" w:rsidRPr="00272396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 xml:space="preserve">IME I PREZIME 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7A693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610E34FB" w14:textId="69919E56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61EF4" w14:textId="77777777" w:rsidR="007D1543" w:rsidRPr="00272396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72396">
              <w:rPr>
                <w:rFonts w:ascii="Neo sans" w:hAnsi="Neo sans"/>
                <w:sz w:val="22"/>
                <w:szCs w:val="22"/>
              </w:rPr>
              <w:t>OIB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42E19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774FBE92" w14:textId="7232049C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5FD1" w14:textId="16981117" w:rsidR="007D1543" w:rsidRPr="00272396" w:rsidRDefault="0067698D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 xml:space="preserve">ADRESA 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C9B7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73B67F82" w14:textId="3F901DBA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EEBBD" w14:textId="3B292687" w:rsidR="007D1543" w:rsidRPr="00272396" w:rsidRDefault="0067698D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>MJESTO I POŠTANSKI BROJ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14F4D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1DA36605" w14:textId="77257EC6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693DD" w14:textId="0B4BC383" w:rsidR="007D1543" w:rsidRPr="00272396" w:rsidRDefault="0067698D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>BROJ OSOBNE ISKAZNICE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6D09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7282EAF0" w14:textId="0BF00790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D9467" w14:textId="0EF8E1AB" w:rsidR="007D1543" w:rsidRPr="00272396" w:rsidRDefault="0067698D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>KONTAKT TELEFON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CED2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  <w:tr w:rsidR="007D1543" w:rsidRPr="002E6611" w14:paraId="63C83DC5" w14:textId="273FF31E" w:rsidTr="002E6611">
        <w:trPr>
          <w:trHeight w:val="184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BE9E2" w14:textId="0657D5B9" w:rsidR="007D1543" w:rsidRPr="00272396" w:rsidRDefault="0067698D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  <w:r w:rsidRPr="002E6611">
              <w:rPr>
                <w:rFonts w:ascii="Neo sans" w:hAnsi="Neo sans"/>
                <w:sz w:val="22"/>
                <w:szCs w:val="22"/>
              </w:rPr>
              <w:t>BROJ ČLANOVA KUĆANSTVA</w:t>
            </w:r>
          </w:p>
        </w:tc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E88A9" w14:textId="77777777" w:rsidR="007D1543" w:rsidRPr="002E6611" w:rsidRDefault="007D1543" w:rsidP="00FD646C">
            <w:pPr>
              <w:pStyle w:val="Tijeloteksta"/>
              <w:spacing w:after="0"/>
              <w:jc w:val="both"/>
              <w:rPr>
                <w:rFonts w:ascii="Neo sans" w:hAnsi="Neo sans"/>
                <w:sz w:val="22"/>
                <w:szCs w:val="22"/>
              </w:rPr>
            </w:pPr>
          </w:p>
        </w:tc>
      </w:tr>
    </w:tbl>
    <w:p w14:paraId="787DAA45" w14:textId="77777777" w:rsidR="00FD646C" w:rsidRPr="00FD646C" w:rsidRDefault="002E6611" w:rsidP="00FD646C">
      <w:pPr>
        <w:pStyle w:val="FirstParagraph"/>
        <w:spacing w:after="0"/>
        <w:jc w:val="both"/>
        <w:rPr>
          <w:rFonts w:ascii="Neo sans" w:hAnsi="Neo sans"/>
          <w:sz w:val="22"/>
          <w:szCs w:val="22"/>
        </w:rPr>
      </w:pPr>
      <w:r w:rsidRPr="00FD646C">
        <w:rPr>
          <w:rFonts w:ascii="Neo sans" w:hAnsi="Neo sans"/>
          <w:sz w:val="22"/>
          <w:szCs w:val="22"/>
        </w:rPr>
        <w:t xml:space="preserve">na </w:t>
      </w:r>
      <w:proofErr w:type="spellStart"/>
      <w:r w:rsidRPr="00FD646C">
        <w:rPr>
          <w:rFonts w:ascii="Neo sans" w:hAnsi="Neo sans"/>
          <w:sz w:val="22"/>
          <w:szCs w:val="22"/>
        </w:rPr>
        <w:t>temelju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Ugovor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o </w:t>
      </w:r>
      <w:proofErr w:type="spellStart"/>
      <w:r w:rsidRPr="00FD646C">
        <w:rPr>
          <w:rFonts w:ascii="Neo sans" w:hAnsi="Neo sans"/>
          <w:sz w:val="22"/>
          <w:szCs w:val="22"/>
        </w:rPr>
        <w:t>dodjel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bespovratnih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sredstava</w:t>
      </w:r>
      <w:proofErr w:type="spellEnd"/>
      <w:r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Pr="00FD646C">
        <w:rPr>
          <w:rFonts w:ascii="Neo sans" w:hAnsi="Neo sans"/>
          <w:sz w:val="22"/>
          <w:szCs w:val="22"/>
        </w:rPr>
        <w:t>kodn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broj</w:t>
      </w:r>
      <w:proofErr w:type="spellEnd"/>
      <w:r w:rsidRPr="00FD646C">
        <w:rPr>
          <w:rFonts w:ascii="Neo sans" w:hAnsi="Neo sans"/>
          <w:sz w:val="22"/>
          <w:szCs w:val="22"/>
        </w:rPr>
        <w:t xml:space="preserve">: SF.7.4.13.06.0004 za </w:t>
      </w:r>
      <w:proofErr w:type="spellStart"/>
      <w:r w:rsidRPr="00FD646C">
        <w:rPr>
          <w:rFonts w:ascii="Neo sans" w:hAnsi="Neo sans"/>
          <w:sz w:val="22"/>
          <w:szCs w:val="22"/>
        </w:rPr>
        <w:t>projekt</w:t>
      </w:r>
      <w:proofErr w:type="spellEnd"/>
      <w:r w:rsidRPr="00FD646C">
        <w:rPr>
          <w:rFonts w:ascii="Neo sans" w:hAnsi="Neo sans"/>
          <w:sz w:val="22"/>
          <w:szCs w:val="22"/>
        </w:rPr>
        <w:t xml:space="preserve"> „</w:t>
      </w:r>
      <w:proofErr w:type="spellStart"/>
      <w:r w:rsidRPr="00FD646C">
        <w:rPr>
          <w:rFonts w:ascii="Neo sans" w:hAnsi="Neo sans"/>
          <w:sz w:val="22"/>
          <w:szCs w:val="22"/>
        </w:rPr>
        <w:t>Humanitarn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paket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GDCK-a Virovitica </w:t>
      </w:r>
      <w:proofErr w:type="spellStart"/>
      <w:r w:rsidRPr="00FD646C">
        <w:rPr>
          <w:rFonts w:ascii="Neo sans" w:hAnsi="Neo sans"/>
          <w:sz w:val="22"/>
          <w:szCs w:val="22"/>
        </w:rPr>
        <w:t>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proofErr w:type="gramStart"/>
      <w:r w:rsidRPr="00FD646C">
        <w:rPr>
          <w:rFonts w:ascii="Neo sans" w:hAnsi="Neo sans"/>
          <w:sz w:val="22"/>
          <w:szCs w:val="22"/>
        </w:rPr>
        <w:t>partnera</w:t>
      </w:r>
      <w:proofErr w:type="spellEnd"/>
      <w:r w:rsidRPr="00FD646C">
        <w:rPr>
          <w:rFonts w:ascii="Neo sans" w:hAnsi="Neo sans"/>
          <w:sz w:val="22"/>
          <w:szCs w:val="22"/>
        </w:rPr>
        <w:t>“</w:t>
      </w:r>
      <w:proofErr w:type="gramEnd"/>
      <w:r w:rsidRPr="00FD646C">
        <w:rPr>
          <w:rFonts w:ascii="Neo sans" w:hAnsi="Neo sans"/>
          <w:sz w:val="22"/>
          <w:szCs w:val="22"/>
        </w:rPr>
        <w:t xml:space="preserve">, koji se </w:t>
      </w:r>
      <w:proofErr w:type="spellStart"/>
      <w:r w:rsidRPr="00FD646C">
        <w:rPr>
          <w:rFonts w:ascii="Neo sans" w:hAnsi="Neo sans"/>
          <w:sz w:val="22"/>
          <w:szCs w:val="22"/>
        </w:rPr>
        <w:t>financir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iz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Europskog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socijalnog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fond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plus u </w:t>
      </w:r>
      <w:proofErr w:type="spellStart"/>
      <w:r w:rsidRPr="00FD646C">
        <w:rPr>
          <w:rFonts w:ascii="Neo sans" w:hAnsi="Neo sans"/>
          <w:sz w:val="22"/>
          <w:szCs w:val="22"/>
        </w:rPr>
        <w:t>financijskom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razdoblju</w:t>
      </w:r>
      <w:proofErr w:type="spellEnd"/>
      <w:r w:rsidRPr="00FD646C">
        <w:rPr>
          <w:rFonts w:ascii="Neo sans" w:hAnsi="Neo sans"/>
          <w:sz w:val="22"/>
          <w:szCs w:val="22"/>
        </w:rPr>
        <w:t xml:space="preserve"> 2021. – 2027., a </w:t>
      </w:r>
      <w:proofErr w:type="spellStart"/>
      <w:r w:rsidRPr="00FD646C">
        <w:rPr>
          <w:rFonts w:ascii="Neo sans" w:hAnsi="Neo sans"/>
          <w:sz w:val="22"/>
          <w:szCs w:val="22"/>
        </w:rPr>
        <w:t>sukladno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uvjetim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Otvorenog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javnog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poziv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za </w:t>
      </w:r>
      <w:proofErr w:type="spellStart"/>
      <w:r w:rsidRPr="00FD646C">
        <w:rPr>
          <w:rFonts w:ascii="Neo sans" w:hAnsi="Neo sans"/>
          <w:sz w:val="22"/>
          <w:szCs w:val="22"/>
        </w:rPr>
        <w:t>iskaz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interesa</w:t>
      </w:r>
      <w:proofErr w:type="spellEnd"/>
      <w:r w:rsidRPr="00FD646C">
        <w:rPr>
          <w:rFonts w:ascii="Neo sans" w:hAnsi="Neo sans"/>
          <w:sz w:val="22"/>
          <w:szCs w:val="22"/>
        </w:rPr>
        <w:t xml:space="preserve"> za </w:t>
      </w:r>
      <w:proofErr w:type="spellStart"/>
      <w:r w:rsidRPr="00FD646C">
        <w:rPr>
          <w:rFonts w:ascii="Neo sans" w:hAnsi="Neo sans"/>
          <w:sz w:val="22"/>
          <w:szCs w:val="22"/>
        </w:rPr>
        <w:t>uključivanje</w:t>
      </w:r>
      <w:proofErr w:type="spellEnd"/>
      <w:r w:rsidRPr="00FD646C">
        <w:rPr>
          <w:rFonts w:ascii="Neo sans" w:hAnsi="Neo sans"/>
          <w:sz w:val="22"/>
          <w:szCs w:val="22"/>
        </w:rPr>
        <w:t xml:space="preserve"> u </w:t>
      </w:r>
      <w:proofErr w:type="spellStart"/>
      <w:r w:rsidRPr="00FD646C">
        <w:rPr>
          <w:rFonts w:ascii="Neo sans" w:hAnsi="Neo sans"/>
          <w:sz w:val="22"/>
          <w:szCs w:val="22"/>
        </w:rPr>
        <w:t>projekt</w:t>
      </w:r>
      <w:proofErr w:type="spellEnd"/>
      <w:r w:rsidRPr="00FD646C">
        <w:rPr>
          <w:rFonts w:ascii="Neo sans" w:hAnsi="Neo sans"/>
          <w:sz w:val="22"/>
          <w:szCs w:val="22"/>
        </w:rPr>
        <w:t xml:space="preserve"> „</w:t>
      </w:r>
      <w:proofErr w:type="spellStart"/>
      <w:r w:rsidRPr="00FD646C">
        <w:rPr>
          <w:rFonts w:ascii="Neo sans" w:hAnsi="Neo sans"/>
          <w:sz w:val="22"/>
          <w:szCs w:val="22"/>
        </w:rPr>
        <w:t>Humanitarn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sz w:val="22"/>
          <w:szCs w:val="22"/>
        </w:rPr>
        <w:t>paket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GDCK-a Virovitica </w:t>
      </w:r>
      <w:proofErr w:type="spellStart"/>
      <w:r w:rsidRPr="00FD646C">
        <w:rPr>
          <w:rFonts w:ascii="Neo sans" w:hAnsi="Neo sans"/>
          <w:sz w:val="22"/>
          <w:szCs w:val="22"/>
        </w:rPr>
        <w:t>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proofErr w:type="gramStart"/>
      <w:r w:rsidRPr="00FD646C">
        <w:rPr>
          <w:rFonts w:ascii="Neo sans" w:hAnsi="Neo sans"/>
          <w:sz w:val="22"/>
          <w:szCs w:val="22"/>
        </w:rPr>
        <w:t>partnera</w:t>
      </w:r>
      <w:proofErr w:type="spellEnd"/>
      <w:r w:rsidRPr="00FD646C">
        <w:rPr>
          <w:rFonts w:ascii="Neo sans" w:hAnsi="Neo sans"/>
          <w:sz w:val="22"/>
          <w:szCs w:val="22"/>
        </w:rPr>
        <w:t>“</w:t>
      </w:r>
      <w:proofErr w:type="gramEnd"/>
      <w:r w:rsidRPr="00FD646C">
        <w:rPr>
          <w:rFonts w:ascii="Neo sans" w:hAnsi="Neo sans"/>
          <w:sz w:val="22"/>
          <w:szCs w:val="22"/>
        </w:rPr>
        <w:t>,</w:t>
      </w:r>
    </w:p>
    <w:p w14:paraId="2AFFB10B" w14:textId="5319DD06" w:rsidR="00C8578E" w:rsidRPr="00FD646C" w:rsidRDefault="00FD646C" w:rsidP="00FD646C">
      <w:pPr>
        <w:pStyle w:val="FirstParagraph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>
        <w:rPr>
          <w:rFonts w:ascii="Neo sans" w:hAnsi="Neo sans"/>
          <w:sz w:val="22"/>
          <w:szCs w:val="22"/>
        </w:rPr>
        <w:t>I</w:t>
      </w:r>
      <w:r w:rsidR="006E14D6" w:rsidRPr="00FD646C">
        <w:rPr>
          <w:rFonts w:ascii="Neo sans" w:hAnsi="Neo sans"/>
          <w:sz w:val="22"/>
          <w:szCs w:val="22"/>
        </w:rPr>
        <w:t>zjavljujem</w:t>
      </w:r>
      <w:proofErr w:type="spellEnd"/>
      <w:r w:rsidR="006E14D6" w:rsidRPr="00FD646C">
        <w:rPr>
          <w:rFonts w:ascii="Neo sans" w:hAnsi="Neo sans"/>
          <w:sz w:val="22"/>
          <w:szCs w:val="22"/>
        </w:rPr>
        <w:t xml:space="preserve"> da </w:t>
      </w:r>
      <w:proofErr w:type="spellStart"/>
      <w:r w:rsidR="006E14D6" w:rsidRPr="00FD646C">
        <w:rPr>
          <w:rFonts w:ascii="Neo sans" w:hAnsi="Neo sans"/>
          <w:sz w:val="22"/>
          <w:szCs w:val="22"/>
        </w:rPr>
        <w:t>ostvarujem</w:t>
      </w:r>
      <w:proofErr w:type="spellEnd"/>
      <w:r w:rsidR="006E14D6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6E14D6" w:rsidRPr="00FD646C">
        <w:rPr>
          <w:rFonts w:ascii="Neo sans" w:hAnsi="Neo sans"/>
          <w:sz w:val="22"/>
          <w:szCs w:val="22"/>
        </w:rPr>
        <w:t>pravo</w:t>
      </w:r>
      <w:proofErr w:type="spellEnd"/>
      <w:r w:rsidR="006E14D6" w:rsidRPr="00FD646C">
        <w:rPr>
          <w:rFonts w:ascii="Neo sans" w:hAnsi="Neo sans"/>
          <w:sz w:val="22"/>
          <w:szCs w:val="22"/>
        </w:rPr>
        <w:t xml:space="preserve"> na </w:t>
      </w:r>
      <w:proofErr w:type="spellStart"/>
      <w:r w:rsidR="006E14D6" w:rsidRPr="00FD646C">
        <w:rPr>
          <w:rFonts w:ascii="Neo sans" w:hAnsi="Neo sans"/>
          <w:sz w:val="22"/>
          <w:szCs w:val="22"/>
        </w:rPr>
        <w:t>uključivanje</w:t>
      </w:r>
      <w:proofErr w:type="spellEnd"/>
      <w:r w:rsidR="006E14D6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2E6611" w:rsidRPr="00FD646C">
        <w:rPr>
          <w:rFonts w:ascii="Neo sans" w:hAnsi="Neo sans"/>
          <w:sz w:val="22"/>
          <w:szCs w:val="22"/>
        </w:rPr>
        <w:t>i</w:t>
      </w:r>
      <w:proofErr w:type="spellEnd"/>
      <w:r w:rsidR="002E6611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2E6611" w:rsidRPr="00FD646C">
        <w:rPr>
          <w:rFonts w:ascii="Neo sans" w:hAnsi="Neo sans"/>
          <w:sz w:val="22"/>
          <w:szCs w:val="22"/>
        </w:rPr>
        <w:t>želim</w:t>
      </w:r>
      <w:proofErr w:type="spellEnd"/>
      <w:r w:rsidR="002E6611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2E6611" w:rsidRPr="00FD646C">
        <w:rPr>
          <w:rFonts w:ascii="Neo sans" w:hAnsi="Neo sans"/>
          <w:sz w:val="22"/>
          <w:szCs w:val="22"/>
        </w:rPr>
        <w:t>sudjelovati</w:t>
      </w:r>
      <w:proofErr w:type="spellEnd"/>
      <w:r w:rsidR="002E6611" w:rsidRPr="00FD646C">
        <w:rPr>
          <w:rFonts w:ascii="Neo sans" w:hAnsi="Neo sans"/>
          <w:sz w:val="22"/>
          <w:szCs w:val="22"/>
        </w:rPr>
        <w:t xml:space="preserve"> u </w:t>
      </w:r>
      <w:proofErr w:type="spellStart"/>
      <w:r w:rsidR="006E14D6" w:rsidRPr="00FD646C">
        <w:rPr>
          <w:rFonts w:ascii="Neo sans" w:hAnsi="Neo sans"/>
          <w:sz w:val="22"/>
          <w:szCs w:val="22"/>
        </w:rPr>
        <w:t>projektn</w:t>
      </w:r>
      <w:r w:rsidR="002E6611" w:rsidRPr="00FD646C">
        <w:rPr>
          <w:rFonts w:ascii="Neo sans" w:hAnsi="Neo sans"/>
          <w:sz w:val="22"/>
          <w:szCs w:val="22"/>
        </w:rPr>
        <w:t>im</w:t>
      </w:r>
      <w:proofErr w:type="spellEnd"/>
      <w:r w:rsidR="006E14D6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6E14D6" w:rsidRPr="00FD646C">
        <w:rPr>
          <w:rFonts w:ascii="Neo sans" w:hAnsi="Neo sans"/>
          <w:sz w:val="22"/>
          <w:szCs w:val="22"/>
        </w:rPr>
        <w:t>aktivnosti</w:t>
      </w:r>
      <w:r w:rsidR="002E6611" w:rsidRPr="00FD646C">
        <w:rPr>
          <w:rFonts w:ascii="Neo sans" w:hAnsi="Neo sans"/>
          <w:sz w:val="22"/>
          <w:szCs w:val="22"/>
        </w:rPr>
        <w:t>ma</w:t>
      </w:r>
      <w:proofErr w:type="spellEnd"/>
      <w:r w:rsidR="00132AF6" w:rsidRPr="00FD646C">
        <w:rPr>
          <w:rFonts w:ascii="Neo sans" w:hAnsi="Neo sans"/>
          <w:sz w:val="22"/>
          <w:szCs w:val="22"/>
        </w:rPr>
        <w:t xml:space="preserve">. </w:t>
      </w:r>
      <w:r w:rsidR="006E14D6" w:rsidRPr="00FD646C">
        <w:rPr>
          <w:rFonts w:ascii="Neo sans" w:hAnsi="Neo sans"/>
          <w:sz w:val="22"/>
          <w:szCs w:val="22"/>
        </w:rPr>
        <w:t xml:space="preserve"> </w:t>
      </w:r>
    </w:p>
    <w:p w14:paraId="7261DC36" w14:textId="77777777" w:rsidR="004B7682" w:rsidRPr="002911EB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 w:rsidRPr="002911EB">
        <w:rPr>
          <w:rFonts w:ascii="Neo sans" w:hAnsi="Neo sans"/>
          <w:sz w:val="22"/>
          <w:szCs w:val="22"/>
        </w:rPr>
        <w:t xml:space="preserve">Projekt </w:t>
      </w:r>
      <w:r w:rsidR="0067698D" w:rsidRPr="002911EB">
        <w:rPr>
          <w:rFonts w:ascii="Neo sans" w:hAnsi="Neo sans"/>
          <w:sz w:val="22"/>
          <w:szCs w:val="22"/>
        </w:rPr>
        <w:t xml:space="preserve">koji </w:t>
      </w:r>
      <w:proofErr w:type="spellStart"/>
      <w:r w:rsidR="0067698D" w:rsidRPr="002911EB">
        <w:rPr>
          <w:rFonts w:ascii="Neo sans" w:hAnsi="Neo sans"/>
          <w:sz w:val="22"/>
          <w:szCs w:val="22"/>
        </w:rPr>
        <w:t>traje</w:t>
      </w:r>
      <w:proofErr w:type="spellEnd"/>
      <w:r w:rsidR="0067698D" w:rsidRPr="002911EB">
        <w:rPr>
          <w:rFonts w:ascii="Neo sans" w:hAnsi="Neo sans"/>
          <w:sz w:val="22"/>
          <w:szCs w:val="22"/>
        </w:rPr>
        <w:t xml:space="preserve"> od </w:t>
      </w:r>
      <w:proofErr w:type="spellStart"/>
      <w:r w:rsidR="0067698D" w:rsidRPr="002911EB">
        <w:rPr>
          <w:rFonts w:ascii="Neo sans" w:hAnsi="Neo sans"/>
          <w:sz w:val="22"/>
          <w:szCs w:val="22"/>
        </w:rPr>
        <w:t>srpnja</w:t>
      </w:r>
      <w:proofErr w:type="spellEnd"/>
      <w:r w:rsidR="0067698D" w:rsidRPr="002911EB">
        <w:rPr>
          <w:rFonts w:ascii="Neo sans" w:hAnsi="Neo sans"/>
          <w:sz w:val="22"/>
          <w:szCs w:val="22"/>
        </w:rPr>
        <w:t xml:space="preserve"> 2025. </w:t>
      </w:r>
      <w:proofErr w:type="spellStart"/>
      <w:r w:rsidR="0067698D" w:rsidRPr="002911EB">
        <w:rPr>
          <w:rFonts w:ascii="Neo sans" w:hAnsi="Neo sans"/>
          <w:sz w:val="22"/>
          <w:szCs w:val="22"/>
        </w:rPr>
        <w:t>do</w:t>
      </w:r>
      <w:proofErr w:type="spellEnd"/>
      <w:r w:rsidR="0067698D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2911EB">
        <w:rPr>
          <w:rFonts w:ascii="Neo sans" w:hAnsi="Neo sans"/>
          <w:sz w:val="22"/>
          <w:szCs w:val="22"/>
        </w:rPr>
        <w:t>srpnja</w:t>
      </w:r>
      <w:proofErr w:type="spellEnd"/>
      <w:r w:rsidR="0067698D" w:rsidRPr="002911EB">
        <w:rPr>
          <w:rFonts w:ascii="Neo sans" w:hAnsi="Neo sans"/>
          <w:sz w:val="22"/>
          <w:szCs w:val="22"/>
        </w:rPr>
        <w:t xml:space="preserve"> 2028. </w:t>
      </w:r>
      <w:proofErr w:type="spellStart"/>
      <w:r w:rsidR="0067698D" w:rsidRPr="002911EB">
        <w:rPr>
          <w:rFonts w:ascii="Neo sans" w:hAnsi="Neo sans"/>
          <w:sz w:val="22"/>
          <w:szCs w:val="22"/>
        </w:rPr>
        <w:t>godine</w:t>
      </w:r>
      <w:proofErr w:type="spellEnd"/>
      <w:r w:rsidR="0067698D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obuhvaća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dodjelu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pomoći</w:t>
      </w:r>
      <w:proofErr w:type="spellEnd"/>
      <w:r w:rsidRPr="002911EB">
        <w:rPr>
          <w:rFonts w:ascii="Neo sans" w:hAnsi="Neo sans"/>
          <w:sz w:val="22"/>
          <w:szCs w:val="22"/>
        </w:rPr>
        <w:t xml:space="preserve"> u </w:t>
      </w:r>
      <w:proofErr w:type="spellStart"/>
      <w:r w:rsidRPr="002911EB">
        <w:rPr>
          <w:rFonts w:ascii="Neo sans" w:hAnsi="Neo sans"/>
          <w:sz w:val="22"/>
          <w:szCs w:val="22"/>
        </w:rPr>
        <w:t>obliku</w:t>
      </w:r>
      <w:proofErr w:type="spellEnd"/>
      <w:r w:rsidRPr="002911EB">
        <w:rPr>
          <w:rFonts w:ascii="Neo sans" w:hAnsi="Neo sans"/>
          <w:sz w:val="22"/>
          <w:szCs w:val="22"/>
        </w:rPr>
        <w:t xml:space="preserve">: </w:t>
      </w:r>
    </w:p>
    <w:p w14:paraId="306BE895" w14:textId="59A036C4" w:rsidR="00272396" w:rsidRPr="002911EB" w:rsidRDefault="006E14D6" w:rsidP="002911EB">
      <w:pPr>
        <w:pStyle w:val="Tijeloteksta"/>
        <w:numPr>
          <w:ilvl w:val="0"/>
          <w:numId w:val="6"/>
        </w:numPr>
        <w:spacing w:before="0" w:after="0"/>
        <w:jc w:val="both"/>
        <w:rPr>
          <w:rFonts w:ascii="Neo sans" w:hAnsi="Neo sans"/>
          <w:sz w:val="22"/>
          <w:szCs w:val="22"/>
        </w:rPr>
      </w:pPr>
      <w:proofErr w:type="spellStart"/>
      <w:r w:rsidRPr="002911EB">
        <w:rPr>
          <w:rFonts w:ascii="Neo sans" w:hAnsi="Neo sans"/>
          <w:sz w:val="22"/>
          <w:szCs w:val="22"/>
        </w:rPr>
        <w:t>paketa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hrane</w:t>
      </w:r>
      <w:proofErr w:type="spellEnd"/>
      <w:r w:rsidRPr="002911EB">
        <w:rPr>
          <w:rFonts w:ascii="Neo sans" w:hAnsi="Neo sans"/>
          <w:sz w:val="22"/>
          <w:szCs w:val="22"/>
        </w:rPr>
        <w:t xml:space="preserve"> za </w:t>
      </w:r>
      <w:proofErr w:type="spellStart"/>
      <w:r w:rsidRPr="002911EB">
        <w:rPr>
          <w:rFonts w:ascii="Neo sans" w:hAnsi="Neo sans"/>
          <w:sz w:val="22"/>
          <w:szCs w:val="22"/>
        </w:rPr>
        <w:t>jednu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osobu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r w:rsidR="00272396" w:rsidRPr="002911EB">
        <w:rPr>
          <w:rFonts w:ascii="Neo sans" w:hAnsi="Neo sans"/>
          <w:sz w:val="22"/>
          <w:szCs w:val="22"/>
        </w:rPr>
        <w:t xml:space="preserve">(Paket A) – </w:t>
      </w:r>
      <w:proofErr w:type="spellStart"/>
      <w:r w:rsidR="00272396" w:rsidRPr="002911EB">
        <w:rPr>
          <w:rFonts w:ascii="Neo sans" w:hAnsi="Neo sans"/>
          <w:sz w:val="22"/>
          <w:szCs w:val="22"/>
        </w:rPr>
        <w:t>ukupno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16 </w:t>
      </w:r>
      <w:proofErr w:type="spellStart"/>
      <w:r w:rsidR="00272396" w:rsidRPr="002911EB">
        <w:rPr>
          <w:rFonts w:ascii="Neo sans" w:hAnsi="Neo sans"/>
          <w:sz w:val="22"/>
          <w:szCs w:val="22"/>
        </w:rPr>
        <w:t>paketa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, plan </w:t>
      </w:r>
      <w:proofErr w:type="spellStart"/>
      <w:r w:rsidR="00272396" w:rsidRPr="002911EB">
        <w:rPr>
          <w:rFonts w:ascii="Neo sans" w:hAnsi="Neo sans"/>
          <w:sz w:val="22"/>
          <w:szCs w:val="22"/>
        </w:rPr>
        <w:t>podjele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911EB">
        <w:rPr>
          <w:rFonts w:ascii="Neo sans" w:hAnsi="Neo sans"/>
          <w:sz w:val="22"/>
          <w:szCs w:val="22"/>
        </w:rPr>
        <w:t>svaka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911EB">
        <w:rPr>
          <w:rFonts w:ascii="Neo sans" w:hAnsi="Neo sans"/>
          <w:sz w:val="22"/>
          <w:szCs w:val="22"/>
        </w:rPr>
        <w:t>dva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911EB">
        <w:rPr>
          <w:rFonts w:ascii="Neo sans" w:hAnsi="Neo sans"/>
          <w:sz w:val="22"/>
          <w:szCs w:val="22"/>
        </w:rPr>
        <w:t>mjeseca</w:t>
      </w:r>
      <w:proofErr w:type="spellEnd"/>
    </w:p>
    <w:p w14:paraId="72E58816" w14:textId="64FCD450" w:rsidR="00272396" w:rsidRPr="002911EB" w:rsidRDefault="006E14D6" w:rsidP="002911EB">
      <w:pPr>
        <w:pStyle w:val="Tijeloteksta"/>
        <w:numPr>
          <w:ilvl w:val="0"/>
          <w:numId w:val="6"/>
        </w:numPr>
        <w:spacing w:before="0" w:after="0"/>
        <w:jc w:val="both"/>
        <w:rPr>
          <w:rFonts w:ascii="Neo sans" w:hAnsi="Neo sans"/>
          <w:sz w:val="22"/>
          <w:szCs w:val="22"/>
        </w:rPr>
      </w:pPr>
      <w:proofErr w:type="spellStart"/>
      <w:r w:rsidRPr="002911EB">
        <w:rPr>
          <w:rFonts w:ascii="Neo sans" w:hAnsi="Neo sans"/>
          <w:sz w:val="22"/>
          <w:szCs w:val="22"/>
        </w:rPr>
        <w:t>paketa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osnovnih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higijenskih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potrepština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r w:rsidR="00272396" w:rsidRPr="002911EB">
        <w:rPr>
          <w:rFonts w:ascii="Neo sans" w:hAnsi="Neo sans"/>
          <w:sz w:val="22"/>
          <w:szCs w:val="22"/>
        </w:rPr>
        <w:t xml:space="preserve">(Paket B) – </w:t>
      </w:r>
      <w:proofErr w:type="spellStart"/>
      <w:r w:rsidR="00272396" w:rsidRPr="002911EB">
        <w:rPr>
          <w:rFonts w:ascii="Neo sans" w:hAnsi="Neo sans"/>
          <w:sz w:val="22"/>
          <w:szCs w:val="22"/>
        </w:rPr>
        <w:t>ukupno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6 </w:t>
      </w:r>
      <w:proofErr w:type="spellStart"/>
      <w:r w:rsidR="00272396" w:rsidRPr="002911EB">
        <w:rPr>
          <w:rFonts w:ascii="Neo sans" w:hAnsi="Neo sans"/>
          <w:sz w:val="22"/>
          <w:szCs w:val="22"/>
        </w:rPr>
        <w:t>paketa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, </w:t>
      </w:r>
      <w:proofErr w:type="spellStart"/>
      <w:r w:rsidR="00272396" w:rsidRPr="002911EB">
        <w:rPr>
          <w:rFonts w:ascii="Neo sans" w:hAnsi="Neo sans"/>
          <w:sz w:val="22"/>
          <w:szCs w:val="22"/>
        </w:rPr>
        <w:t>podjela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911EB">
        <w:rPr>
          <w:rFonts w:ascii="Neo sans" w:hAnsi="Neo sans"/>
          <w:sz w:val="22"/>
          <w:szCs w:val="22"/>
        </w:rPr>
        <w:t>svakih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6 </w:t>
      </w:r>
      <w:proofErr w:type="spellStart"/>
      <w:r w:rsidR="00272396" w:rsidRPr="002911EB">
        <w:rPr>
          <w:rFonts w:ascii="Neo sans" w:hAnsi="Neo sans"/>
          <w:sz w:val="22"/>
          <w:szCs w:val="22"/>
        </w:rPr>
        <w:t>mjeseci</w:t>
      </w:r>
      <w:proofErr w:type="spellEnd"/>
      <w:r w:rsidR="00272396" w:rsidRPr="002911EB">
        <w:rPr>
          <w:rFonts w:ascii="Neo sans" w:hAnsi="Neo sans"/>
          <w:sz w:val="22"/>
          <w:szCs w:val="22"/>
        </w:rPr>
        <w:t xml:space="preserve"> </w:t>
      </w:r>
    </w:p>
    <w:p w14:paraId="13061631" w14:textId="5269F7F9" w:rsidR="00272396" w:rsidRPr="002911EB" w:rsidRDefault="006E14D6" w:rsidP="002911EB">
      <w:pPr>
        <w:pStyle w:val="Tijeloteksta"/>
        <w:numPr>
          <w:ilvl w:val="0"/>
          <w:numId w:val="6"/>
        </w:numPr>
        <w:spacing w:before="0" w:after="0"/>
        <w:jc w:val="both"/>
        <w:rPr>
          <w:rFonts w:ascii="Neo sans" w:hAnsi="Neo sans"/>
          <w:sz w:val="22"/>
          <w:szCs w:val="22"/>
          <w:lang w:val="nl-NL"/>
        </w:rPr>
      </w:pPr>
      <w:r w:rsidRPr="002911EB">
        <w:rPr>
          <w:rFonts w:ascii="Neo sans" w:hAnsi="Neo sans"/>
          <w:sz w:val="22"/>
          <w:szCs w:val="22"/>
          <w:lang w:val="nl-NL"/>
        </w:rPr>
        <w:t>paketa sredstava za čišćenje kućanstva</w:t>
      </w:r>
      <w:r w:rsidR="00272396" w:rsidRPr="002911EB">
        <w:rPr>
          <w:rFonts w:ascii="Neo sans" w:hAnsi="Neo sans"/>
          <w:sz w:val="22"/>
          <w:szCs w:val="22"/>
          <w:lang w:val="nl-NL"/>
        </w:rPr>
        <w:t xml:space="preserve"> (Paket C) – ukupno 3 paketa, podjela jednom godišnje </w:t>
      </w:r>
    </w:p>
    <w:p w14:paraId="2E37B888" w14:textId="2F895AD6" w:rsidR="00C8578E" w:rsidRPr="002911EB" w:rsidRDefault="006E14D6" w:rsidP="002911EB">
      <w:pPr>
        <w:pStyle w:val="Tijeloteksta"/>
        <w:numPr>
          <w:ilvl w:val="0"/>
          <w:numId w:val="6"/>
        </w:numPr>
        <w:spacing w:before="0" w:after="0"/>
        <w:jc w:val="both"/>
        <w:rPr>
          <w:rFonts w:ascii="Neo sans" w:hAnsi="Neo sans"/>
          <w:sz w:val="22"/>
          <w:szCs w:val="22"/>
        </w:rPr>
      </w:pPr>
      <w:proofErr w:type="spellStart"/>
      <w:r w:rsidRPr="002911EB">
        <w:rPr>
          <w:rFonts w:ascii="Neo sans" w:hAnsi="Neo sans"/>
          <w:sz w:val="22"/>
          <w:szCs w:val="22"/>
        </w:rPr>
        <w:t>popratnih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mjera</w:t>
      </w:r>
      <w:proofErr w:type="spellEnd"/>
      <w:r w:rsidRPr="002911EB">
        <w:rPr>
          <w:rFonts w:ascii="Neo sans" w:hAnsi="Neo sans"/>
          <w:sz w:val="22"/>
          <w:szCs w:val="22"/>
        </w:rPr>
        <w:t xml:space="preserve"> (informiranje, </w:t>
      </w:r>
      <w:proofErr w:type="spellStart"/>
      <w:r w:rsidRPr="002911EB">
        <w:rPr>
          <w:rFonts w:ascii="Neo sans" w:hAnsi="Neo sans"/>
          <w:sz w:val="22"/>
          <w:szCs w:val="22"/>
        </w:rPr>
        <w:t>savjetovanje</w:t>
      </w:r>
      <w:proofErr w:type="spellEnd"/>
      <w:r w:rsidRPr="002911EB">
        <w:rPr>
          <w:rFonts w:ascii="Neo sans" w:hAnsi="Neo sans"/>
          <w:sz w:val="22"/>
          <w:szCs w:val="22"/>
        </w:rPr>
        <w:t xml:space="preserve">, </w:t>
      </w:r>
      <w:proofErr w:type="spellStart"/>
      <w:r w:rsidRPr="002911EB">
        <w:rPr>
          <w:rFonts w:ascii="Neo sans" w:hAnsi="Neo sans"/>
          <w:sz w:val="22"/>
          <w:szCs w:val="22"/>
        </w:rPr>
        <w:t>radionice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i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informativni</w:t>
      </w:r>
      <w:proofErr w:type="spellEnd"/>
      <w:r w:rsidRPr="002911EB">
        <w:rPr>
          <w:rFonts w:ascii="Neo sans" w:hAnsi="Neo sans"/>
          <w:sz w:val="22"/>
          <w:szCs w:val="22"/>
        </w:rPr>
        <w:t xml:space="preserve"> </w:t>
      </w:r>
      <w:proofErr w:type="spellStart"/>
      <w:r w:rsidRPr="002911EB">
        <w:rPr>
          <w:rFonts w:ascii="Neo sans" w:hAnsi="Neo sans"/>
          <w:sz w:val="22"/>
          <w:szCs w:val="22"/>
        </w:rPr>
        <w:t>materijali</w:t>
      </w:r>
      <w:proofErr w:type="spellEnd"/>
      <w:r w:rsidRPr="002911EB">
        <w:rPr>
          <w:rFonts w:ascii="Neo sans" w:hAnsi="Neo sans"/>
          <w:sz w:val="22"/>
          <w:szCs w:val="22"/>
        </w:rPr>
        <w:t>)</w:t>
      </w:r>
      <w:r w:rsidR="00971C88" w:rsidRPr="002911EB">
        <w:rPr>
          <w:rFonts w:ascii="Neo sans" w:hAnsi="Neo sans"/>
          <w:sz w:val="22"/>
          <w:szCs w:val="22"/>
        </w:rPr>
        <w:t>.</w:t>
      </w:r>
      <w:r w:rsidR="00272396" w:rsidRPr="002911EB">
        <w:rPr>
          <w:rFonts w:ascii="Neo sans" w:hAnsi="Neo sans"/>
          <w:sz w:val="22"/>
          <w:szCs w:val="22"/>
        </w:rPr>
        <w:t xml:space="preserve"> </w:t>
      </w:r>
    </w:p>
    <w:p w14:paraId="2AAF0277" w14:textId="256CFC31" w:rsidR="00C8578E" w:rsidRPr="00FD646C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 w:rsidRPr="00FD646C">
        <w:rPr>
          <w:rFonts w:ascii="Neo sans" w:hAnsi="Neo sans"/>
          <w:sz w:val="22"/>
          <w:szCs w:val="22"/>
        </w:rPr>
        <w:t xml:space="preserve">Projekt se </w:t>
      </w:r>
      <w:proofErr w:type="spellStart"/>
      <w:r w:rsidRPr="00FD646C">
        <w:rPr>
          <w:rFonts w:ascii="Neo sans" w:hAnsi="Neo sans"/>
          <w:sz w:val="22"/>
          <w:szCs w:val="22"/>
        </w:rPr>
        <w:t>provodi</w:t>
      </w:r>
      <w:proofErr w:type="spellEnd"/>
      <w:r w:rsidRPr="00FD646C">
        <w:rPr>
          <w:rFonts w:ascii="Neo sans" w:hAnsi="Neo sans"/>
          <w:sz w:val="22"/>
          <w:szCs w:val="22"/>
        </w:rPr>
        <w:t xml:space="preserve"> na </w:t>
      </w:r>
      <w:proofErr w:type="spellStart"/>
      <w:r w:rsidRPr="00FD646C">
        <w:rPr>
          <w:rFonts w:ascii="Neo sans" w:hAnsi="Neo sans"/>
          <w:sz w:val="22"/>
          <w:szCs w:val="22"/>
        </w:rPr>
        <w:t>području</w:t>
      </w:r>
      <w:proofErr w:type="spellEnd"/>
      <w:r w:rsidRPr="00FD646C">
        <w:rPr>
          <w:rFonts w:ascii="Neo sans" w:hAnsi="Neo sans"/>
          <w:sz w:val="22"/>
          <w:szCs w:val="22"/>
        </w:rPr>
        <w:t xml:space="preserve"> </w:t>
      </w:r>
      <w:r w:rsidRPr="00FD646C">
        <w:rPr>
          <w:rFonts w:ascii="Neo sans" w:hAnsi="Neo sans"/>
          <w:b/>
          <w:bCs/>
          <w:sz w:val="22"/>
          <w:szCs w:val="22"/>
        </w:rPr>
        <w:t xml:space="preserve">NUTS 2 </w:t>
      </w:r>
      <w:proofErr w:type="spellStart"/>
      <w:r w:rsidRPr="00FD646C">
        <w:rPr>
          <w:rFonts w:ascii="Neo sans" w:hAnsi="Neo sans"/>
          <w:b/>
          <w:bCs/>
          <w:sz w:val="22"/>
          <w:szCs w:val="22"/>
        </w:rPr>
        <w:t>Regije</w:t>
      </w:r>
      <w:proofErr w:type="spellEnd"/>
      <w:r w:rsidRPr="00FD646C">
        <w:rPr>
          <w:rFonts w:ascii="Neo sans" w:hAnsi="Neo sans"/>
          <w:b/>
          <w:bCs/>
          <w:sz w:val="22"/>
          <w:szCs w:val="22"/>
        </w:rPr>
        <w:t xml:space="preserve"> </w:t>
      </w:r>
      <w:proofErr w:type="spellStart"/>
      <w:r w:rsidRPr="00FD646C">
        <w:rPr>
          <w:rFonts w:ascii="Neo sans" w:hAnsi="Neo sans"/>
          <w:b/>
          <w:bCs/>
          <w:sz w:val="22"/>
          <w:szCs w:val="22"/>
        </w:rPr>
        <w:t>Panonska</w:t>
      </w:r>
      <w:proofErr w:type="spellEnd"/>
      <w:r w:rsidRPr="00FD646C">
        <w:rPr>
          <w:rFonts w:ascii="Neo sans" w:hAnsi="Neo sans"/>
          <w:b/>
          <w:bCs/>
          <w:sz w:val="22"/>
          <w:szCs w:val="22"/>
        </w:rPr>
        <w:t xml:space="preserve"> Hrvatska</w:t>
      </w:r>
      <w:r w:rsidR="0067698D" w:rsidRPr="00FD646C">
        <w:rPr>
          <w:rFonts w:ascii="Neo sans" w:hAnsi="Neo sans"/>
          <w:sz w:val="22"/>
          <w:szCs w:val="22"/>
        </w:rPr>
        <w:t xml:space="preserve">: </w:t>
      </w:r>
      <w:proofErr w:type="spellStart"/>
      <w:r w:rsidR="0067698D" w:rsidRPr="00FD646C">
        <w:rPr>
          <w:rFonts w:ascii="Neo sans" w:hAnsi="Neo sans"/>
          <w:sz w:val="22"/>
          <w:szCs w:val="22"/>
        </w:rPr>
        <w:t>Virovitičko-podravs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="0067698D" w:rsidRPr="00FD646C">
        <w:rPr>
          <w:rFonts w:ascii="Neo sans" w:hAnsi="Neo sans"/>
          <w:sz w:val="22"/>
          <w:szCs w:val="22"/>
        </w:rPr>
        <w:t>Vukovarsko-srijems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="0067698D" w:rsidRPr="00FD646C">
        <w:rPr>
          <w:rFonts w:ascii="Neo sans" w:hAnsi="Neo sans"/>
          <w:sz w:val="22"/>
          <w:szCs w:val="22"/>
        </w:rPr>
        <w:t>Osječko-baranjs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="0067698D" w:rsidRPr="00FD646C">
        <w:rPr>
          <w:rFonts w:ascii="Neo sans" w:hAnsi="Neo sans"/>
          <w:sz w:val="22"/>
          <w:szCs w:val="22"/>
        </w:rPr>
        <w:t>Bjelovarsko-bilogors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="0067698D" w:rsidRPr="00FD646C">
        <w:rPr>
          <w:rFonts w:ascii="Neo sans" w:hAnsi="Neo sans"/>
          <w:sz w:val="22"/>
          <w:szCs w:val="22"/>
        </w:rPr>
        <w:t>Sisačko-moslavač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, </w:t>
      </w:r>
      <w:proofErr w:type="spellStart"/>
      <w:r w:rsidR="0067698D" w:rsidRPr="00FD646C">
        <w:rPr>
          <w:rFonts w:ascii="Neo sans" w:hAnsi="Neo sans"/>
          <w:sz w:val="22"/>
          <w:szCs w:val="22"/>
        </w:rPr>
        <w:t>Karlovačk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FD646C">
        <w:rPr>
          <w:rFonts w:ascii="Neo sans" w:hAnsi="Neo sans"/>
          <w:sz w:val="22"/>
          <w:szCs w:val="22"/>
        </w:rPr>
        <w:t>županija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FD646C">
        <w:rPr>
          <w:rFonts w:ascii="Neo sans" w:hAnsi="Neo sans"/>
          <w:sz w:val="22"/>
          <w:szCs w:val="22"/>
        </w:rPr>
        <w:t>te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FD646C">
        <w:rPr>
          <w:rFonts w:ascii="Neo sans" w:hAnsi="Neo sans"/>
          <w:sz w:val="22"/>
          <w:szCs w:val="22"/>
        </w:rPr>
        <w:t>područje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 Požeško-slavonske </w:t>
      </w:r>
      <w:proofErr w:type="spellStart"/>
      <w:r w:rsidR="0067698D" w:rsidRPr="00FD646C">
        <w:rPr>
          <w:rFonts w:ascii="Neo sans" w:hAnsi="Neo sans"/>
          <w:sz w:val="22"/>
          <w:szCs w:val="22"/>
        </w:rPr>
        <w:t>i</w:t>
      </w:r>
      <w:proofErr w:type="spellEnd"/>
      <w:r w:rsidR="0067698D" w:rsidRPr="00FD646C">
        <w:rPr>
          <w:rFonts w:ascii="Neo sans" w:hAnsi="Neo sans"/>
          <w:sz w:val="22"/>
          <w:szCs w:val="22"/>
        </w:rPr>
        <w:t xml:space="preserve"> Brodsko-posavske županije.  </w:t>
      </w:r>
    </w:p>
    <w:p w14:paraId="42A3E73F" w14:textId="77777777" w:rsidR="00C8578E" w:rsidRPr="002E6611" w:rsidRDefault="006E14D6" w:rsidP="00FD646C">
      <w:pPr>
        <w:spacing w:after="0"/>
        <w:jc w:val="both"/>
        <w:rPr>
          <w:rFonts w:ascii="Neo sans" w:hAnsi="Neo sans"/>
          <w:sz w:val="22"/>
          <w:szCs w:val="22"/>
        </w:rPr>
      </w:pPr>
      <w:bookmarkStart w:id="1" w:name="podaci-o-korisniku"/>
      <w:r>
        <w:rPr>
          <w:rFonts w:ascii="Neo sans" w:hAnsi="Neo sans"/>
          <w:sz w:val="22"/>
          <w:szCs w:val="22"/>
        </w:rPr>
        <w:pict w14:anchorId="727C14F0">
          <v:rect id="_x0000_i1070" style="width:0;height:1.5pt" o:hralign="center" o:hrstd="t" o:hr="t"/>
        </w:pict>
      </w:r>
    </w:p>
    <w:p w14:paraId="24EB2C70" w14:textId="745DEBE6" w:rsidR="00C8578E" w:rsidRPr="002911EB" w:rsidRDefault="006E14D6" w:rsidP="00FD646C">
      <w:pPr>
        <w:pStyle w:val="Naslov2"/>
        <w:spacing w:after="0"/>
        <w:jc w:val="both"/>
        <w:rPr>
          <w:rFonts w:ascii="Neo sans" w:hAnsi="Neo sans"/>
          <w:sz w:val="28"/>
          <w:szCs w:val="28"/>
        </w:rPr>
      </w:pPr>
      <w:bookmarkStart w:id="2" w:name="Xcc0229be5258a698ad982bc8dfa6bc313043dab"/>
      <w:bookmarkEnd w:id="1"/>
      <w:r w:rsidRPr="002911EB">
        <w:rPr>
          <w:rFonts w:ascii="Neo sans" w:hAnsi="Neo sans"/>
          <w:sz w:val="28"/>
          <w:szCs w:val="28"/>
        </w:rPr>
        <w:t>ISPUNJAVANJ</w:t>
      </w:r>
      <w:r w:rsidR="0067698D" w:rsidRPr="002911EB">
        <w:rPr>
          <w:rFonts w:ascii="Neo sans" w:hAnsi="Neo sans"/>
          <w:sz w:val="28"/>
          <w:szCs w:val="28"/>
        </w:rPr>
        <w:t>E</w:t>
      </w:r>
      <w:r w:rsidRPr="002911EB">
        <w:rPr>
          <w:rFonts w:ascii="Neo sans" w:hAnsi="Neo sans"/>
          <w:sz w:val="28"/>
          <w:szCs w:val="28"/>
        </w:rPr>
        <w:t xml:space="preserve"> UVJETA </w:t>
      </w:r>
      <w:r w:rsidRPr="002911EB">
        <w:rPr>
          <w:rFonts w:ascii="Neo sans" w:hAnsi="Neo sans"/>
          <w:sz w:val="28"/>
          <w:szCs w:val="28"/>
        </w:rPr>
        <w:t>SUDJELOVANJA</w:t>
      </w:r>
    </w:p>
    <w:p w14:paraId="736F2683" w14:textId="7C4E9781" w:rsidR="007D1543" w:rsidRPr="002E6611" w:rsidRDefault="007D1543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Pripada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slje</w:t>
      </w:r>
      <w:r w:rsidR="004B7682">
        <w:rPr>
          <w:rFonts w:ascii="Neo sans" w:hAnsi="Neo sans"/>
          <w:sz w:val="22"/>
          <w:szCs w:val="22"/>
        </w:rPr>
        <w:t>de</w:t>
      </w:r>
      <w:r w:rsidRPr="002E6611">
        <w:rPr>
          <w:rFonts w:ascii="Neo sans" w:hAnsi="Neo sans"/>
          <w:sz w:val="22"/>
          <w:szCs w:val="22"/>
        </w:rPr>
        <w:t>ćoj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kategorij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(</w:t>
      </w:r>
      <w:proofErr w:type="spellStart"/>
      <w:r w:rsidRPr="002E6611">
        <w:rPr>
          <w:rFonts w:ascii="Neo sans" w:hAnsi="Neo sans"/>
          <w:sz w:val="22"/>
          <w:szCs w:val="22"/>
        </w:rPr>
        <w:t>označi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x) </w:t>
      </w:r>
    </w:p>
    <w:p w14:paraId="1116B95D" w14:textId="77777777" w:rsidR="00580CA9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 w:rsidRPr="002E6611">
        <w:rPr>
          <w:rFonts w:ascii="Segoe UI Symbol" w:hAnsi="Segoe UI Symbol" w:cs="Segoe UI Symbol"/>
          <w:sz w:val="22"/>
          <w:szCs w:val="22"/>
        </w:rPr>
        <w:t>☐</w:t>
      </w:r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korisnik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zajamčen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inimaln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aknad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(ZMN)</w:t>
      </w:r>
    </w:p>
    <w:p w14:paraId="6F7C3E18" w14:textId="2FD1DA96" w:rsidR="007D1543" w:rsidRPr="00307AD9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  <w:lang w:val="nl-NL"/>
        </w:rPr>
      </w:pPr>
      <w:r w:rsidRPr="00307AD9">
        <w:rPr>
          <w:rFonts w:ascii="Segoe UI Symbol" w:hAnsi="Segoe UI Symbol" w:cs="Segoe UI Symbol"/>
          <w:sz w:val="22"/>
          <w:szCs w:val="22"/>
          <w:lang w:val="nl-NL"/>
        </w:rPr>
        <w:t>☐</w:t>
      </w:r>
      <w:r w:rsidRPr="00307AD9">
        <w:rPr>
          <w:rFonts w:ascii="Neo sans" w:hAnsi="Neo sans"/>
          <w:sz w:val="22"/>
          <w:szCs w:val="22"/>
          <w:lang w:val="nl-NL"/>
        </w:rPr>
        <w:t xml:space="preserve"> umirovljenik koji je korisnik nacionalne naknade</w:t>
      </w:r>
    </w:p>
    <w:p w14:paraId="18437FB8" w14:textId="19B92990" w:rsidR="00272396" w:rsidRPr="002E6611" w:rsidRDefault="0027239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 w:rsidRPr="002E6611">
        <w:rPr>
          <w:rFonts w:ascii="Segoe UI Symbol" w:hAnsi="Segoe UI Symbol" w:cs="Segoe UI Symbol"/>
          <w:sz w:val="22"/>
          <w:szCs w:val="22"/>
        </w:rPr>
        <w:lastRenderedPageBreak/>
        <w:t>☐</w:t>
      </w:r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mirovljenik</w:t>
      </w:r>
      <w:proofErr w:type="spellEnd"/>
      <w:r w:rsidRPr="002E6611">
        <w:rPr>
          <w:rFonts w:ascii="Neo sans" w:hAnsi="Neo sans"/>
          <w:sz w:val="22"/>
          <w:szCs w:val="22"/>
        </w:rPr>
        <w:t xml:space="preserve"> koji </w:t>
      </w:r>
      <w:proofErr w:type="spellStart"/>
      <w:r w:rsidRPr="002E6611">
        <w:rPr>
          <w:rFonts w:ascii="Neo sans" w:hAnsi="Neo sans"/>
          <w:sz w:val="22"/>
          <w:szCs w:val="22"/>
        </w:rPr>
        <w:t>im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jesečn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imanj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iž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d 400 EUR</w:t>
      </w:r>
    </w:p>
    <w:p w14:paraId="64F01FEE" w14:textId="77777777" w:rsidR="00FD646C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 w:rsidRPr="002E6611">
        <w:rPr>
          <w:rFonts w:ascii="Segoe UI Symbol" w:hAnsi="Segoe UI Symbol" w:cs="Segoe UI Symbol"/>
          <w:sz w:val="22"/>
          <w:szCs w:val="22"/>
        </w:rPr>
        <w:t>☐</w:t>
      </w:r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sob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koj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živ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spod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ag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rizi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d </w:t>
      </w:r>
      <w:proofErr w:type="spellStart"/>
      <w:r w:rsidRPr="002E6611">
        <w:rPr>
          <w:rFonts w:ascii="Neo sans" w:hAnsi="Neo sans"/>
          <w:sz w:val="22"/>
          <w:szCs w:val="22"/>
        </w:rPr>
        <w:t>siromaštv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em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službeni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cim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Državnog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zavod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za statistiku</w:t>
      </w:r>
      <w:r w:rsidR="007D1543" w:rsidRPr="002E6611">
        <w:rPr>
          <w:rFonts w:ascii="Neo sans" w:hAnsi="Neo sans"/>
          <w:sz w:val="22"/>
          <w:szCs w:val="22"/>
        </w:rPr>
        <w:t>.</w:t>
      </w:r>
    </w:p>
    <w:p w14:paraId="22A33959" w14:textId="341356A7" w:rsidR="0067698D" w:rsidRPr="002E6611" w:rsidRDefault="0067698D" w:rsidP="00FD646C">
      <w:pPr>
        <w:pStyle w:val="Tijeloteksta"/>
        <w:spacing w:before="0" w:after="0"/>
        <w:jc w:val="both"/>
        <w:rPr>
          <w:rFonts w:ascii="Neo sans" w:hAnsi="Neo sans"/>
          <w:sz w:val="22"/>
          <w:szCs w:val="22"/>
        </w:rPr>
      </w:pPr>
      <w:r w:rsidRPr="002E6611">
        <w:rPr>
          <w:rFonts w:ascii="Neo sans" w:hAnsi="Neo sans"/>
          <w:sz w:val="22"/>
          <w:szCs w:val="22"/>
        </w:rPr>
        <w:t>______________________________________________________________________</w:t>
      </w:r>
    </w:p>
    <w:p w14:paraId="5388A025" w14:textId="172CCD04" w:rsidR="00272396" w:rsidRPr="002E6611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Potvrđuje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da </w:t>
      </w:r>
      <w:proofErr w:type="spellStart"/>
      <w:r w:rsidRPr="002E6611">
        <w:rPr>
          <w:rFonts w:ascii="Neo sans" w:hAnsi="Neo sans"/>
          <w:sz w:val="22"/>
          <w:szCs w:val="22"/>
        </w:rPr>
        <w:t>sa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z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7D1543" w:rsidRPr="002E6611">
        <w:rPr>
          <w:rFonts w:ascii="Neo sans" w:hAnsi="Neo sans"/>
          <w:sz w:val="22"/>
          <w:szCs w:val="22"/>
        </w:rPr>
        <w:t>Izjav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dostavio</w:t>
      </w:r>
      <w:proofErr w:type="spellEnd"/>
      <w:r w:rsidRPr="002E6611">
        <w:rPr>
          <w:rFonts w:ascii="Neo sans" w:hAnsi="Neo sans"/>
          <w:sz w:val="22"/>
          <w:szCs w:val="22"/>
        </w:rPr>
        <w:t xml:space="preserve">/la </w:t>
      </w:r>
      <w:proofErr w:type="spellStart"/>
      <w:r w:rsidRPr="002E6611">
        <w:rPr>
          <w:rFonts w:ascii="Neo sans" w:hAnsi="Neo sans"/>
          <w:sz w:val="22"/>
          <w:szCs w:val="22"/>
        </w:rPr>
        <w:t>odgovarajuć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dokumentacij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pisan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2E6611">
        <w:rPr>
          <w:rFonts w:ascii="Neo sans" w:hAnsi="Neo sans"/>
          <w:sz w:val="22"/>
          <w:szCs w:val="22"/>
        </w:rPr>
        <w:t>Otvorenim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2E6611">
        <w:rPr>
          <w:rFonts w:ascii="Neo sans" w:hAnsi="Neo sans"/>
          <w:sz w:val="22"/>
          <w:szCs w:val="22"/>
        </w:rPr>
        <w:t>javni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zivom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: </w:t>
      </w:r>
    </w:p>
    <w:p w14:paraId="3BFF1065" w14:textId="554E06C4" w:rsidR="00272396" w:rsidRPr="002E6611" w:rsidRDefault="006E14D6" w:rsidP="00FD646C">
      <w:pPr>
        <w:pStyle w:val="Tijeloteksta"/>
        <w:numPr>
          <w:ilvl w:val="0"/>
          <w:numId w:val="5"/>
        </w:numPr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preslik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sobn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skaznice</w:t>
      </w:r>
      <w:proofErr w:type="spellEnd"/>
      <w:r w:rsidR="00CE69D1">
        <w:rPr>
          <w:rFonts w:ascii="Neo sans" w:hAnsi="Neo sans"/>
          <w:sz w:val="22"/>
          <w:szCs w:val="22"/>
        </w:rPr>
        <w:t xml:space="preserve"> </w:t>
      </w:r>
      <w:proofErr w:type="spellStart"/>
      <w:r w:rsidR="00CE69D1">
        <w:rPr>
          <w:rFonts w:ascii="Neo sans" w:hAnsi="Neo sans"/>
          <w:sz w:val="22"/>
          <w:szCs w:val="22"/>
        </w:rPr>
        <w:t>i</w:t>
      </w:r>
      <w:proofErr w:type="spellEnd"/>
    </w:p>
    <w:p w14:paraId="1BD390A9" w14:textId="4B7FF583" w:rsidR="00272396" w:rsidRPr="002E6611" w:rsidRDefault="004B7682" w:rsidP="00FD646C">
      <w:pPr>
        <w:pStyle w:val="Tijeloteksta"/>
        <w:numPr>
          <w:ilvl w:val="0"/>
          <w:numId w:val="5"/>
        </w:numPr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>
        <w:rPr>
          <w:rFonts w:ascii="Neo sans" w:hAnsi="Neo sans"/>
          <w:sz w:val="22"/>
          <w:szCs w:val="22"/>
        </w:rPr>
        <w:t>p</w:t>
      </w:r>
      <w:r w:rsidR="00272396" w:rsidRPr="002E6611">
        <w:rPr>
          <w:rFonts w:ascii="Neo sans" w:hAnsi="Neo sans"/>
          <w:sz w:val="22"/>
          <w:szCs w:val="22"/>
        </w:rPr>
        <w:t>otvrdu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>
        <w:rPr>
          <w:rFonts w:ascii="Neo sans" w:hAnsi="Neo sans"/>
          <w:sz w:val="22"/>
          <w:szCs w:val="22"/>
        </w:rPr>
        <w:t>P</w:t>
      </w:r>
      <w:r w:rsidR="00272396" w:rsidRPr="002E6611">
        <w:rPr>
          <w:rFonts w:ascii="Neo sans" w:hAnsi="Neo sans"/>
          <w:sz w:val="22"/>
          <w:szCs w:val="22"/>
        </w:rPr>
        <w:t>orezne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E6611">
        <w:rPr>
          <w:rFonts w:ascii="Neo sans" w:hAnsi="Neo sans"/>
          <w:sz w:val="22"/>
          <w:szCs w:val="22"/>
        </w:rPr>
        <w:t>uprave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o </w:t>
      </w:r>
      <w:proofErr w:type="spellStart"/>
      <w:r w:rsidR="00272396" w:rsidRPr="002E6611">
        <w:rPr>
          <w:rFonts w:ascii="Neo sans" w:hAnsi="Neo sans"/>
          <w:sz w:val="22"/>
          <w:szCs w:val="22"/>
        </w:rPr>
        <w:t>visini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272396" w:rsidRPr="002E6611">
        <w:rPr>
          <w:rFonts w:ascii="Neo sans" w:hAnsi="Neo sans"/>
          <w:sz w:val="22"/>
          <w:szCs w:val="22"/>
        </w:rPr>
        <w:t>primanja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za period </w:t>
      </w:r>
      <w:proofErr w:type="spellStart"/>
      <w:r w:rsidR="00272396" w:rsidRPr="002E6611">
        <w:rPr>
          <w:rFonts w:ascii="Neo sans" w:hAnsi="Neo sans"/>
          <w:sz w:val="22"/>
          <w:szCs w:val="22"/>
        </w:rPr>
        <w:t>od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12 </w:t>
      </w:r>
      <w:proofErr w:type="spellStart"/>
      <w:r w:rsidR="00272396" w:rsidRPr="002E6611">
        <w:rPr>
          <w:rFonts w:ascii="Neo sans" w:hAnsi="Neo sans"/>
          <w:sz w:val="22"/>
          <w:szCs w:val="22"/>
        </w:rPr>
        <w:t>mjeseci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 </w:t>
      </w:r>
      <w:r w:rsidR="00A9721D">
        <w:rPr>
          <w:rFonts w:ascii="Neo sans" w:hAnsi="Neo sans"/>
          <w:sz w:val="22"/>
          <w:szCs w:val="22"/>
        </w:rPr>
        <w:t>(</w:t>
      </w:r>
      <w:proofErr w:type="spellStart"/>
      <w:r w:rsidR="00A9721D">
        <w:rPr>
          <w:rFonts w:ascii="Neo sans" w:hAnsi="Neo sans"/>
          <w:sz w:val="22"/>
          <w:szCs w:val="22"/>
        </w:rPr>
        <w:t>preporuka</w:t>
      </w:r>
      <w:proofErr w:type="spellEnd"/>
      <w:r w:rsidR="00A9721D">
        <w:rPr>
          <w:rFonts w:ascii="Neo sans" w:hAnsi="Neo sans"/>
          <w:sz w:val="22"/>
          <w:szCs w:val="22"/>
        </w:rPr>
        <w:t xml:space="preserve">) </w:t>
      </w:r>
      <w:proofErr w:type="spellStart"/>
      <w:r w:rsidR="00272396" w:rsidRPr="002E6611">
        <w:rPr>
          <w:rFonts w:ascii="Neo sans" w:hAnsi="Neo sans"/>
          <w:sz w:val="22"/>
          <w:szCs w:val="22"/>
        </w:rPr>
        <w:t>ili</w:t>
      </w:r>
      <w:proofErr w:type="spellEnd"/>
    </w:p>
    <w:p w14:paraId="35AE56B9" w14:textId="0D76BB39" w:rsidR="00272396" w:rsidRPr="002E6611" w:rsidRDefault="00272396" w:rsidP="00FD646C">
      <w:pPr>
        <w:pStyle w:val="Tijeloteksta"/>
        <w:numPr>
          <w:ilvl w:val="0"/>
          <w:numId w:val="5"/>
        </w:numPr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Rješen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 </w:t>
      </w:r>
      <w:proofErr w:type="spellStart"/>
      <w:r w:rsidRPr="002E6611">
        <w:rPr>
          <w:rFonts w:ascii="Neo sans" w:hAnsi="Neo sans"/>
          <w:sz w:val="22"/>
          <w:szCs w:val="22"/>
        </w:rPr>
        <w:t>mirovini</w:t>
      </w:r>
      <w:proofErr w:type="spellEnd"/>
      <w:r w:rsidRPr="002E6611">
        <w:rPr>
          <w:rFonts w:ascii="Neo sans" w:hAnsi="Neo sans"/>
          <w:sz w:val="22"/>
          <w:szCs w:val="22"/>
        </w:rPr>
        <w:t xml:space="preserve">, </w:t>
      </w:r>
      <w:proofErr w:type="spellStart"/>
      <w:r w:rsidRPr="002E6611">
        <w:rPr>
          <w:rFonts w:ascii="Neo sans" w:hAnsi="Neo sans"/>
          <w:sz w:val="22"/>
          <w:szCs w:val="22"/>
        </w:rPr>
        <w:t>nacionalnoj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aknadi</w:t>
      </w:r>
      <w:proofErr w:type="spellEnd"/>
      <w:r w:rsidRPr="002E6611">
        <w:rPr>
          <w:rFonts w:ascii="Neo sans" w:hAnsi="Neo sans"/>
          <w:sz w:val="22"/>
          <w:szCs w:val="22"/>
        </w:rPr>
        <w:t xml:space="preserve">, ZMN-u </w:t>
      </w:r>
      <w:proofErr w:type="spellStart"/>
      <w:r w:rsidRPr="002E6611">
        <w:rPr>
          <w:rFonts w:ascii="Neo sans" w:hAnsi="Neo sans"/>
          <w:sz w:val="22"/>
          <w:szCs w:val="22"/>
        </w:rPr>
        <w:t>il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avo</w:t>
      </w:r>
      <w:proofErr w:type="spellEnd"/>
      <w:r w:rsidRPr="002E6611">
        <w:rPr>
          <w:rFonts w:ascii="Neo sans" w:hAnsi="Neo sans"/>
          <w:sz w:val="22"/>
          <w:szCs w:val="22"/>
        </w:rPr>
        <w:t xml:space="preserve"> na </w:t>
      </w:r>
      <w:proofErr w:type="spellStart"/>
      <w:proofErr w:type="gramStart"/>
      <w:r w:rsidRPr="002E6611">
        <w:rPr>
          <w:rFonts w:ascii="Neo sans" w:hAnsi="Neo sans"/>
          <w:sz w:val="22"/>
          <w:szCs w:val="22"/>
        </w:rPr>
        <w:t>mirovin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 </w:t>
      </w:r>
      <w:proofErr w:type="spellStart"/>
      <w:r w:rsidRPr="002E6611">
        <w:rPr>
          <w:rFonts w:ascii="Neo sans" w:hAnsi="Neo sans"/>
          <w:sz w:val="22"/>
          <w:szCs w:val="22"/>
        </w:rPr>
        <w:t>ili</w:t>
      </w:r>
      <w:proofErr w:type="spellEnd"/>
      <w:proofErr w:type="gramEnd"/>
      <w:r w:rsidRPr="002E6611">
        <w:rPr>
          <w:rFonts w:ascii="Neo sans" w:hAnsi="Neo sans"/>
          <w:sz w:val="22"/>
          <w:szCs w:val="22"/>
        </w:rPr>
        <w:t xml:space="preserve"> </w:t>
      </w:r>
    </w:p>
    <w:p w14:paraId="0C6ADDE8" w14:textId="2B44CDFD" w:rsidR="00272396" w:rsidRPr="00FD646C" w:rsidRDefault="00272396" w:rsidP="00FD646C">
      <w:pPr>
        <w:pStyle w:val="Tijeloteksta"/>
        <w:numPr>
          <w:ilvl w:val="0"/>
          <w:numId w:val="5"/>
        </w:numPr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Odrezak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irovin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(za </w:t>
      </w:r>
      <w:proofErr w:type="spellStart"/>
      <w:r w:rsidRPr="002E6611">
        <w:rPr>
          <w:rFonts w:ascii="Neo sans" w:hAnsi="Neo sans"/>
          <w:sz w:val="22"/>
          <w:szCs w:val="22"/>
        </w:rPr>
        <w:t>umirovljenike</w:t>
      </w:r>
      <w:proofErr w:type="spellEnd"/>
      <w:r w:rsidRPr="002E6611">
        <w:rPr>
          <w:rFonts w:ascii="Neo sans" w:hAnsi="Neo sans"/>
          <w:sz w:val="22"/>
          <w:szCs w:val="22"/>
        </w:rPr>
        <w:t>)</w:t>
      </w:r>
      <w:r w:rsidR="004B7682">
        <w:rPr>
          <w:rFonts w:ascii="Neo sans" w:hAnsi="Neo sans"/>
          <w:sz w:val="22"/>
          <w:szCs w:val="22"/>
        </w:rPr>
        <w:t>.</w:t>
      </w:r>
      <w:r w:rsidRPr="002E6611">
        <w:rPr>
          <w:rFonts w:ascii="Neo sans" w:hAnsi="Neo sans"/>
          <w:sz w:val="22"/>
          <w:szCs w:val="22"/>
        </w:rPr>
        <w:t xml:space="preserve"> </w:t>
      </w:r>
    </w:p>
    <w:p w14:paraId="103C577A" w14:textId="07DD7A53" w:rsidR="00272396" w:rsidRPr="002E6611" w:rsidRDefault="00272396" w:rsidP="00FD646C">
      <w:pPr>
        <w:pStyle w:val="Tijeloteksta"/>
        <w:spacing w:after="0"/>
        <w:jc w:val="both"/>
        <w:rPr>
          <w:rFonts w:ascii="Neo sans" w:hAnsi="Neo sans"/>
          <w:i/>
          <w:iCs/>
          <w:sz w:val="22"/>
          <w:szCs w:val="22"/>
        </w:rPr>
      </w:pPr>
      <w:proofErr w:type="spellStart"/>
      <w:r w:rsidRPr="002E6611">
        <w:rPr>
          <w:rFonts w:ascii="Neo sans" w:hAnsi="Neo sans"/>
          <w:i/>
          <w:iCs/>
          <w:sz w:val="22"/>
          <w:szCs w:val="22"/>
        </w:rPr>
        <w:t>Napomena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: Bez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priložen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dokumentacij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nij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moguć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ostvariti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pravo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na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sudjelovanj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u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projektu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i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preuzimanje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i/>
          <w:iCs/>
          <w:sz w:val="22"/>
          <w:szCs w:val="22"/>
        </w:rPr>
        <w:t>paketa</w:t>
      </w:r>
      <w:proofErr w:type="spellEnd"/>
      <w:r w:rsidRPr="002E6611">
        <w:rPr>
          <w:rFonts w:ascii="Neo sans" w:hAnsi="Neo sans"/>
          <w:i/>
          <w:iCs/>
          <w:sz w:val="22"/>
          <w:szCs w:val="22"/>
        </w:rPr>
        <w:t xml:space="preserve">. </w:t>
      </w:r>
    </w:p>
    <w:p w14:paraId="43DB1774" w14:textId="099F3F61" w:rsidR="0067698D" w:rsidRPr="002E6611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r>
        <w:rPr>
          <w:rFonts w:ascii="Neo sans" w:hAnsi="Neo sans"/>
          <w:sz w:val="22"/>
          <w:szCs w:val="22"/>
        </w:rPr>
        <w:pict w14:anchorId="1D3C333A">
          <v:rect id="_x0000_i1071" style="width:0;height:1.5pt" o:hralign="center" o:hrstd="t" o:hr="t"/>
        </w:pict>
      </w:r>
      <w:bookmarkStart w:id="3" w:name="X2d37c917a4eb8eeb1c5683da30a0c01feecf454"/>
      <w:bookmarkEnd w:id="2"/>
    </w:p>
    <w:p w14:paraId="61BB4BB1" w14:textId="08E7E8D0" w:rsidR="00C8578E" w:rsidRPr="00FD646C" w:rsidRDefault="006E14D6" w:rsidP="00FD646C">
      <w:pPr>
        <w:pStyle w:val="Naslov2"/>
        <w:spacing w:after="0"/>
        <w:jc w:val="both"/>
        <w:rPr>
          <w:rFonts w:ascii="Neo sans" w:hAnsi="Neo sans"/>
          <w:sz w:val="28"/>
          <w:szCs w:val="24"/>
        </w:rPr>
      </w:pPr>
      <w:r w:rsidRPr="00FD646C">
        <w:rPr>
          <w:rFonts w:ascii="Neo sans" w:hAnsi="Neo sans"/>
          <w:sz w:val="28"/>
          <w:szCs w:val="24"/>
        </w:rPr>
        <w:t>T</w:t>
      </w:r>
      <w:r w:rsidRPr="00FD646C">
        <w:rPr>
          <w:rFonts w:ascii="Neo sans" w:hAnsi="Neo sans"/>
          <w:sz w:val="28"/>
          <w:szCs w:val="24"/>
        </w:rPr>
        <w:t>OČNOST I ZAŠTIT</w:t>
      </w:r>
      <w:r w:rsidR="007D1543" w:rsidRPr="00FD646C">
        <w:rPr>
          <w:rFonts w:ascii="Neo sans" w:hAnsi="Neo sans"/>
          <w:sz w:val="28"/>
          <w:szCs w:val="24"/>
        </w:rPr>
        <w:t>A</w:t>
      </w:r>
      <w:r w:rsidRPr="00FD646C">
        <w:rPr>
          <w:rFonts w:ascii="Neo sans" w:hAnsi="Neo sans"/>
          <w:sz w:val="28"/>
          <w:szCs w:val="24"/>
        </w:rPr>
        <w:t xml:space="preserve"> OSOBNIH PODATAKA</w:t>
      </w:r>
    </w:p>
    <w:p w14:paraId="6953A475" w14:textId="51B4CE01" w:rsidR="00C8578E" w:rsidRPr="002E6611" w:rsidRDefault="006E14D6" w:rsidP="00FD646C">
      <w:pPr>
        <w:pStyle w:val="FirstParagraph"/>
        <w:spacing w:after="0"/>
        <w:jc w:val="both"/>
        <w:rPr>
          <w:rFonts w:ascii="Neo sans" w:hAnsi="Neo sans"/>
          <w:sz w:val="22"/>
          <w:szCs w:val="22"/>
        </w:rPr>
      </w:pPr>
      <w:r w:rsidRPr="002E6611">
        <w:rPr>
          <w:rFonts w:ascii="Neo sans" w:hAnsi="Neo sans"/>
          <w:sz w:val="22"/>
          <w:szCs w:val="22"/>
        </w:rPr>
        <w:t xml:space="preserve">Pod </w:t>
      </w:r>
      <w:proofErr w:type="spellStart"/>
      <w:r w:rsidRPr="002E6611">
        <w:rPr>
          <w:rFonts w:ascii="Neo sans" w:hAnsi="Neo sans"/>
          <w:sz w:val="22"/>
          <w:szCs w:val="22"/>
        </w:rPr>
        <w:t>puno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aterijalno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kazneno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dgovornošć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zjavljuje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da </w:t>
      </w:r>
      <w:proofErr w:type="spellStart"/>
      <w:r w:rsidRPr="002E6611">
        <w:rPr>
          <w:rFonts w:ascii="Neo sans" w:hAnsi="Neo sans"/>
          <w:sz w:val="22"/>
          <w:szCs w:val="22"/>
        </w:rPr>
        <w:t>s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sv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c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aveden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u </w:t>
      </w:r>
      <w:proofErr w:type="spellStart"/>
      <w:r w:rsidRPr="002E6611">
        <w:rPr>
          <w:rFonts w:ascii="Neo sans" w:hAnsi="Neo sans"/>
          <w:sz w:val="22"/>
          <w:szCs w:val="22"/>
        </w:rPr>
        <w:t>ovoj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7D1543" w:rsidRPr="002E6611">
        <w:rPr>
          <w:rFonts w:ascii="Neo sans" w:hAnsi="Neo sans"/>
          <w:sz w:val="22"/>
          <w:szCs w:val="22"/>
        </w:rPr>
        <w:t>I</w:t>
      </w:r>
      <w:r w:rsidRPr="002E6611">
        <w:rPr>
          <w:rFonts w:ascii="Neo sans" w:hAnsi="Neo sans"/>
          <w:sz w:val="22"/>
          <w:szCs w:val="22"/>
        </w:rPr>
        <w:t>zjav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iloženoj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dokumentacij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stini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, </w:t>
      </w:r>
      <w:proofErr w:type="spellStart"/>
      <w:r w:rsidRPr="002E6611">
        <w:rPr>
          <w:rFonts w:ascii="Neo sans" w:hAnsi="Neo sans"/>
          <w:sz w:val="22"/>
          <w:szCs w:val="22"/>
        </w:rPr>
        <w:t>točn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tpuni</w:t>
      </w:r>
      <w:proofErr w:type="spellEnd"/>
      <w:r w:rsidRPr="002E6611">
        <w:rPr>
          <w:rFonts w:ascii="Neo sans" w:hAnsi="Neo sans"/>
          <w:sz w:val="22"/>
          <w:szCs w:val="22"/>
        </w:rPr>
        <w:t>.</w:t>
      </w:r>
    </w:p>
    <w:p w14:paraId="48D91091" w14:textId="032BB34F" w:rsidR="00C8578E" w:rsidRPr="002E6611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Obvezuje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se bez </w:t>
      </w:r>
      <w:proofErr w:type="spellStart"/>
      <w:r w:rsidRPr="002E6611">
        <w:rPr>
          <w:rFonts w:ascii="Neo sans" w:hAnsi="Neo sans"/>
          <w:sz w:val="22"/>
          <w:szCs w:val="22"/>
        </w:rPr>
        <w:t>odgod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bavijesti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Gradsko društvo Crvenog križa </w:t>
      </w:r>
      <w:proofErr w:type="spellStart"/>
      <w:r w:rsidR="007D1543" w:rsidRPr="002E6611">
        <w:rPr>
          <w:rFonts w:ascii="Neo sans" w:hAnsi="Neo sans"/>
          <w:sz w:val="22"/>
          <w:szCs w:val="22"/>
        </w:rPr>
        <w:t>Viroviticai</w:t>
      </w:r>
      <w:proofErr w:type="spellEnd"/>
      <w:r w:rsidR="007D1543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2E6611">
        <w:rPr>
          <w:rFonts w:ascii="Neo sans" w:hAnsi="Neo sans"/>
          <w:sz w:val="22"/>
          <w:szCs w:val="22"/>
        </w:rPr>
        <w:t>i</w:t>
      </w:r>
      <w:r w:rsidR="00307AD9">
        <w:rPr>
          <w:rFonts w:ascii="Neo sans" w:hAnsi="Neo sans"/>
          <w:sz w:val="22"/>
          <w:szCs w:val="22"/>
        </w:rPr>
        <w:t>li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67698D" w:rsidRPr="002E6611">
        <w:rPr>
          <w:rFonts w:ascii="Neo sans" w:hAnsi="Neo sans"/>
          <w:sz w:val="22"/>
          <w:szCs w:val="22"/>
        </w:rPr>
        <w:t>partner</w:t>
      </w:r>
      <w:r w:rsidR="00307AD9">
        <w:rPr>
          <w:rFonts w:ascii="Neo sans" w:hAnsi="Neo sans"/>
          <w:sz w:val="22"/>
          <w:szCs w:val="22"/>
        </w:rPr>
        <w:t>a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 na </w:t>
      </w:r>
      <w:proofErr w:type="spellStart"/>
      <w:r w:rsidR="0067698D" w:rsidRPr="002E6611">
        <w:rPr>
          <w:rFonts w:ascii="Neo sans" w:hAnsi="Neo sans"/>
          <w:sz w:val="22"/>
          <w:szCs w:val="22"/>
        </w:rPr>
        <w:t>projektu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 (Društvo </w:t>
      </w:r>
      <w:proofErr w:type="spellStart"/>
      <w:r w:rsidR="0067698D" w:rsidRPr="002E6611">
        <w:rPr>
          <w:rFonts w:ascii="Neo sans" w:hAnsi="Neo sans"/>
          <w:sz w:val="22"/>
          <w:szCs w:val="22"/>
        </w:rPr>
        <w:t>kojem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7D1543" w:rsidRPr="002E6611">
        <w:rPr>
          <w:rFonts w:ascii="Neo sans" w:hAnsi="Neo sans"/>
          <w:sz w:val="22"/>
          <w:szCs w:val="22"/>
        </w:rPr>
        <w:t>teritorijalno</w:t>
      </w:r>
      <w:proofErr w:type="spellEnd"/>
      <w:r w:rsidR="007D1543"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="007D1543" w:rsidRPr="002E6611">
        <w:rPr>
          <w:rFonts w:ascii="Neo sans" w:hAnsi="Neo sans"/>
          <w:sz w:val="22"/>
          <w:szCs w:val="22"/>
        </w:rPr>
        <w:t>pripadam</w:t>
      </w:r>
      <w:proofErr w:type="spellEnd"/>
      <w:r w:rsidR="0067698D" w:rsidRPr="002E6611">
        <w:rPr>
          <w:rFonts w:ascii="Neo sans" w:hAnsi="Neo sans"/>
          <w:sz w:val="22"/>
          <w:szCs w:val="22"/>
        </w:rPr>
        <w:t xml:space="preserve">) </w:t>
      </w:r>
      <w:r w:rsidRPr="002E6611">
        <w:rPr>
          <w:rFonts w:ascii="Neo sans" w:hAnsi="Neo sans"/>
          <w:sz w:val="22"/>
          <w:szCs w:val="22"/>
        </w:rPr>
        <w:t xml:space="preserve">o </w:t>
      </w:r>
      <w:proofErr w:type="spellStart"/>
      <w:r w:rsidRPr="002E6611">
        <w:rPr>
          <w:rFonts w:ascii="Neo sans" w:hAnsi="Neo sans"/>
          <w:sz w:val="22"/>
          <w:szCs w:val="22"/>
        </w:rPr>
        <w:t>svakoj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mjen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sobn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ta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l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drug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kolnos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ko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og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tjeca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na </w:t>
      </w:r>
      <w:proofErr w:type="spellStart"/>
      <w:r w:rsidRPr="002E6611">
        <w:rPr>
          <w:rFonts w:ascii="Neo sans" w:hAnsi="Neo sans"/>
          <w:sz w:val="22"/>
          <w:szCs w:val="22"/>
        </w:rPr>
        <w:t>ispunjavan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vjet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za </w:t>
      </w:r>
      <w:proofErr w:type="spellStart"/>
      <w:r w:rsidRPr="002E6611">
        <w:rPr>
          <w:rFonts w:ascii="Neo sans" w:hAnsi="Neo sans"/>
          <w:sz w:val="22"/>
          <w:szCs w:val="22"/>
        </w:rPr>
        <w:t>sudjelovan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u </w:t>
      </w:r>
      <w:proofErr w:type="spellStart"/>
      <w:r w:rsidRPr="002E6611">
        <w:rPr>
          <w:rFonts w:ascii="Neo sans" w:hAnsi="Neo sans"/>
          <w:sz w:val="22"/>
          <w:szCs w:val="22"/>
        </w:rPr>
        <w:t>projekt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l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stvarivan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av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na </w:t>
      </w:r>
      <w:proofErr w:type="spellStart"/>
      <w:r w:rsidRPr="002E6611">
        <w:rPr>
          <w:rFonts w:ascii="Neo sans" w:hAnsi="Neo sans"/>
          <w:sz w:val="22"/>
          <w:szCs w:val="22"/>
        </w:rPr>
        <w:t>dodjel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moći</w:t>
      </w:r>
      <w:proofErr w:type="spellEnd"/>
      <w:r w:rsidRPr="002E6611">
        <w:rPr>
          <w:rFonts w:ascii="Neo sans" w:hAnsi="Neo sans"/>
          <w:sz w:val="22"/>
          <w:szCs w:val="22"/>
        </w:rPr>
        <w:t>.</w:t>
      </w:r>
    </w:p>
    <w:p w14:paraId="7DF9B5B2" w14:textId="77777777" w:rsidR="00C8578E" w:rsidRPr="002E6611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Obrad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sobn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ta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vod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se u </w:t>
      </w:r>
      <w:proofErr w:type="spellStart"/>
      <w:r w:rsidRPr="002E6611">
        <w:rPr>
          <w:rFonts w:ascii="Neo sans" w:hAnsi="Neo sans"/>
          <w:sz w:val="22"/>
          <w:szCs w:val="22"/>
        </w:rPr>
        <w:t>sklad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s </w:t>
      </w:r>
      <w:proofErr w:type="spellStart"/>
      <w:r w:rsidRPr="002E6611">
        <w:rPr>
          <w:rFonts w:ascii="Neo sans" w:hAnsi="Neo sans"/>
          <w:sz w:val="22"/>
          <w:szCs w:val="22"/>
        </w:rPr>
        <w:t>Uredbo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(EU) 2016/679 (</w:t>
      </w:r>
      <w:proofErr w:type="spellStart"/>
      <w:r w:rsidRPr="002E6611">
        <w:rPr>
          <w:rFonts w:ascii="Neo sans" w:hAnsi="Neo sans"/>
          <w:sz w:val="22"/>
          <w:szCs w:val="22"/>
        </w:rPr>
        <w:t>Opć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redb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 </w:t>
      </w:r>
      <w:proofErr w:type="spellStart"/>
      <w:r w:rsidRPr="002E6611">
        <w:rPr>
          <w:rFonts w:ascii="Neo sans" w:hAnsi="Neo sans"/>
          <w:sz w:val="22"/>
          <w:szCs w:val="22"/>
        </w:rPr>
        <w:t>zašti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ta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– GDPR) </w:t>
      </w:r>
      <w:proofErr w:type="spellStart"/>
      <w:r w:rsidRPr="002E6611">
        <w:rPr>
          <w:rFonts w:ascii="Neo sans" w:hAnsi="Neo sans"/>
          <w:sz w:val="22"/>
          <w:szCs w:val="22"/>
        </w:rPr>
        <w:t>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Zakono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 </w:t>
      </w:r>
      <w:proofErr w:type="spellStart"/>
      <w:r w:rsidRPr="002E6611">
        <w:rPr>
          <w:rFonts w:ascii="Neo sans" w:hAnsi="Neo sans"/>
          <w:sz w:val="22"/>
          <w:szCs w:val="22"/>
        </w:rPr>
        <w:t>provedb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Opć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redb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o </w:t>
      </w:r>
      <w:proofErr w:type="spellStart"/>
      <w:r w:rsidRPr="002E6611">
        <w:rPr>
          <w:rFonts w:ascii="Neo sans" w:hAnsi="Neo sans"/>
          <w:sz w:val="22"/>
          <w:szCs w:val="22"/>
        </w:rPr>
        <w:t>zašti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ta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(NN 42/18).</w:t>
      </w:r>
    </w:p>
    <w:p w14:paraId="6FBC7249" w14:textId="52505D8D" w:rsidR="00C8578E" w:rsidRPr="002E6611" w:rsidRDefault="006E14D6" w:rsidP="00FD646C">
      <w:pPr>
        <w:pStyle w:val="Tijeloteksta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Upoznat</w:t>
      </w:r>
      <w:proofErr w:type="spellEnd"/>
      <w:r w:rsidRPr="002E6611">
        <w:rPr>
          <w:rFonts w:ascii="Neo sans" w:hAnsi="Neo sans"/>
          <w:sz w:val="22"/>
          <w:szCs w:val="22"/>
        </w:rPr>
        <w:t xml:space="preserve">/a </w:t>
      </w:r>
      <w:proofErr w:type="spellStart"/>
      <w:r w:rsidRPr="002E6611">
        <w:rPr>
          <w:rFonts w:ascii="Neo sans" w:hAnsi="Neo sans"/>
          <w:sz w:val="22"/>
          <w:szCs w:val="22"/>
        </w:rPr>
        <w:t>sa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da </w:t>
      </w:r>
      <w:proofErr w:type="spellStart"/>
      <w:r w:rsidRPr="002E6611">
        <w:rPr>
          <w:rFonts w:ascii="Neo sans" w:hAnsi="Neo sans"/>
          <w:sz w:val="22"/>
          <w:szCs w:val="22"/>
        </w:rPr>
        <w:t>davanj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etočn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l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nepotpun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odatak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mož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rezultirati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sključenje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iz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jekta</w:t>
      </w:r>
      <w:proofErr w:type="spellEnd"/>
      <w:r w:rsidR="00272396" w:rsidRPr="002E6611">
        <w:rPr>
          <w:rFonts w:ascii="Neo sans" w:hAnsi="Neo sans"/>
          <w:sz w:val="22"/>
          <w:szCs w:val="22"/>
        </w:rPr>
        <w:t xml:space="preserve">. </w:t>
      </w:r>
    </w:p>
    <w:p w14:paraId="2B7947D7" w14:textId="77777777" w:rsidR="00C8578E" w:rsidRPr="002E6611" w:rsidRDefault="006E14D6" w:rsidP="00FD646C">
      <w:pPr>
        <w:spacing w:after="0"/>
        <w:jc w:val="both"/>
        <w:rPr>
          <w:rFonts w:ascii="Neo sans" w:hAnsi="Neo sans"/>
          <w:sz w:val="22"/>
          <w:szCs w:val="22"/>
        </w:rPr>
      </w:pPr>
      <w:r>
        <w:rPr>
          <w:rFonts w:ascii="Neo sans" w:hAnsi="Neo sans"/>
          <w:sz w:val="22"/>
          <w:szCs w:val="22"/>
        </w:rPr>
        <w:pict w14:anchorId="2985EB3F">
          <v:rect id="_x0000_i1072" style="width:0;height:1.5pt" o:hralign="center" o:hrstd="t" o:hr="t"/>
        </w:pict>
      </w:r>
    </w:p>
    <w:p w14:paraId="712BA274" w14:textId="673F825B" w:rsidR="007D1543" w:rsidRDefault="006E14D6" w:rsidP="00FD646C">
      <w:pPr>
        <w:pStyle w:val="FirstParagraph"/>
        <w:spacing w:after="0"/>
        <w:jc w:val="both"/>
        <w:rPr>
          <w:rFonts w:ascii="Neo sans" w:hAnsi="Neo sans"/>
          <w:sz w:val="22"/>
          <w:szCs w:val="22"/>
        </w:rPr>
      </w:pPr>
      <w:proofErr w:type="spellStart"/>
      <w:r w:rsidRPr="002E6611">
        <w:rPr>
          <w:rFonts w:ascii="Neo sans" w:hAnsi="Neo sans"/>
          <w:sz w:val="22"/>
          <w:szCs w:val="22"/>
        </w:rPr>
        <w:t>Potvrđuje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da </w:t>
      </w:r>
      <w:proofErr w:type="spellStart"/>
      <w:r w:rsidRPr="002E6611">
        <w:rPr>
          <w:rFonts w:ascii="Neo sans" w:hAnsi="Neo sans"/>
          <w:sz w:val="22"/>
          <w:szCs w:val="22"/>
        </w:rPr>
        <w:t>sa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upoznat</w:t>
      </w:r>
      <w:proofErr w:type="spellEnd"/>
      <w:r w:rsidRPr="002E6611">
        <w:rPr>
          <w:rFonts w:ascii="Neo sans" w:hAnsi="Neo sans"/>
          <w:sz w:val="22"/>
          <w:szCs w:val="22"/>
        </w:rPr>
        <w:t xml:space="preserve">/a s </w:t>
      </w:r>
      <w:proofErr w:type="spellStart"/>
      <w:r w:rsidRPr="002E6611">
        <w:rPr>
          <w:rFonts w:ascii="Neo sans" w:hAnsi="Neo sans"/>
          <w:sz w:val="22"/>
          <w:szCs w:val="22"/>
        </w:rPr>
        <w:t>uvjetim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sudjelovanj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u </w:t>
      </w:r>
      <w:proofErr w:type="spellStart"/>
      <w:r w:rsidRPr="002E6611">
        <w:rPr>
          <w:rFonts w:ascii="Neo sans" w:hAnsi="Neo sans"/>
          <w:sz w:val="22"/>
          <w:szCs w:val="22"/>
        </w:rPr>
        <w:t>projektu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r w:rsidRPr="002E6611">
        <w:rPr>
          <w:rFonts w:ascii="Neo sans" w:hAnsi="Neo sans"/>
          <w:b/>
          <w:bCs/>
          <w:sz w:val="22"/>
          <w:szCs w:val="22"/>
        </w:rPr>
        <w:t>„</w:t>
      </w:r>
      <w:proofErr w:type="spellStart"/>
      <w:r w:rsidRPr="002E6611">
        <w:rPr>
          <w:rFonts w:ascii="Neo sans" w:hAnsi="Neo sans"/>
          <w:b/>
          <w:bCs/>
          <w:sz w:val="22"/>
          <w:szCs w:val="22"/>
        </w:rPr>
        <w:t>Humanitarni</w:t>
      </w:r>
      <w:proofErr w:type="spellEnd"/>
      <w:r w:rsidRPr="002E6611">
        <w:rPr>
          <w:rFonts w:ascii="Neo sans" w:hAnsi="Neo sans"/>
          <w:b/>
          <w:bCs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b/>
          <w:bCs/>
          <w:sz w:val="22"/>
          <w:szCs w:val="22"/>
        </w:rPr>
        <w:t>paketi</w:t>
      </w:r>
      <w:proofErr w:type="spellEnd"/>
      <w:r w:rsidRPr="002E6611">
        <w:rPr>
          <w:rFonts w:ascii="Neo sans" w:hAnsi="Neo sans"/>
          <w:b/>
          <w:bCs/>
          <w:sz w:val="22"/>
          <w:szCs w:val="22"/>
        </w:rPr>
        <w:t xml:space="preserve"> GDCK-a Virovitica </w:t>
      </w:r>
      <w:proofErr w:type="spellStart"/>
      <w:r w:rsidRPr="002E6611">
        <w:rPr>
          <w:rFonts w:ascii="Neo sans" w:hAnsi="Neo sans"/>
          <w:b/>
          <w:bCs/>
          <w:sz w:val="22"/>
          <w:szCs w:val="22"/>
        </w:rPr>
        <w:t>i</w:t>
      </w:r>
      <w:proofErr w:type="spellEnd"/>
      <w:r w:rsidRPr="002E6611">
        <w:rPr>
          <w:rFonts w:ascii="Neo sans" w:hAnsi="Neo sans"/>
          <w:b/>
          <w:bCs/>
          <w:sz w:val="22"/>
          <w:szCs w:val="22"/>
        </w:rPr>
        <w:t xml:space="preserve"> </w:t>
      </w:r>
      <w:proofErr w:type="spellStart"/>
      <w:proofErr w:type="gramStart"/>
      <w:r w:rsidRPr="002E6611">
        <w:rPr>
          <w:rFonts w:ascii="Neo sans" w:hAnsi="Neo sans"/>
          <w:b/>
          <w:bCs/>
          <w:sz w:val="22"/>
          <w:szCs w:val="22"/>
        </w:rPr>
        <w:t>partnera</w:t>
      </w:r>
      <w:proofErr w:type="spellEnd"/>
      <w:r w:rsidRPr="002E6611">
        <w:rPr>
          <w:rFonts w:ascii="Neo sans" w:hAnsi="Neo sans"/>
          <w:b/>
          <w:bCs/>
          <w:sz w:val="22"/>
          <w:szCs w:val="22"/>
        </w:rPr>
        <w:t>“</w:t>
      </w:r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te</w:t>
      </w:r>
      <w:proofErr w:type="spellEnd"/>
      <w:proofErr w:type="gram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ihvaćam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avila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vedbe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projektnih</w:t>
      </w:r>
      <w:proofErr w:type="spellEnd"/>
      <w:r w:rsidRPr="002E6611">
        <w:rPr>
          <w:rFonts w:ascii="Neo sans" w:hAnsi="Neo sans"/>
          <w:sz w:val="22"/>
          <w:szCs w:val="22"/>
        </w:rPr>
        <w:t xml:space="preserve"> </w:t>
      </w:r>
      <w:proofErr w:type="spellStart"/>
      <w:r w:rsidRPr="002E6611">
        <w:rPr>
          <w:rFonts w:ascii="Neo sans" w:hAnsi="Neo sans"/>
          <w:sz w:val="22"/>
          <w:szCs w:val="22"/>
        </w:rPr>
        <w:t>aktivnosti</w:t>
      </w:r>
      <w:proofErr w:type="spellEnd"/>
      <w:r w:rsidR="00307AD9">
        <w:rPr>
          <w:rFonts w:ascii="Neo sans" w:hAnsi="Neo sans"/>
          <w:sz w:val="22"/>
          <w:szCs w:val="22"/>
        </w:rPr>
        <w:t xml:space="preserve">. </w:t>
      </w:r>
    </w:p>
    <w:p w14:paraId="171B566E" w14:textId="77777777" w:rsidR="002911EB" w:rsidRPr="002911EB" w:rsidRDefault="002911EB" w:rsidP="002911EB">
      <w:pPr>
        <w:pStyle w:val="Tijeloteksta"/>
        <w:jc w:val="both"/>
        <w:rPr>
          <w:sz w:val="4"/>
          <w:szCs w:val="4"/>
        </w:rPr>
      </w:pPr>
    </w:p>
    <w:p w14:paraId="5F8B63B6" w14:textId="2EB2A972" w:rsidR="007D1543" w:rsidRPr="002911EB" w:rsidRDefault="00FD646C" w:rsidP="002911EB">
      <w:pPr>
        <w:pStyle w:val="Tijeloteksta"/>
        <w:jc w:val="both"/>
        <w:rPr>
          <w:rFonts w:ascii="Neo sans" w:hAnsi="Neo sans"/>
          <w:b/>
          <w:bCs/>
          <w:sz w:val="22"/>
          <w:szCs w:val="22"/>
        </w:rPr>
      </w:pPr>
      <w:proofErr w:type="spellStart"/>
      <w:r w:rsidRPr="00FD646C">
        <w:t>Mjesto</w:t>
      </w:r>
      <w:proofErr w:type="spellEnd"/>
      <w:r w:rsidRPr="00FD646C">
        <w:t xml:space="preserve"> i datum: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 w:rsidR="00580CA9">
        <w:rPr>
          <w:rFonts w:ascii="Neo sans" w:hAnsi="Neo sans"/>
          <w:b/>
          <w:bCs/>
          <w:sz w:val="22"/>
          <w:szCs w:val="22"/>
        </w:rPr>
        <w:t>P</w:t>
      </w:r>
      <w:r w:rsidR="00580CA9" w:rsidRPr="002E6611">
        <w:rPr>
          <w:rFonts w:ascii="Neo sans" w:hAnsi="Neo sans"/>
          <w:b/>
          <w:bCs/>
          <w:sz w:val="22"/>
          <w:szCs w:val="22"/>
        </w:rPr>
        <w:t>otpis</w:t>
      </w:r>
      <w:proofErr w:type="spellEnd"/>
      <w:r w:rsidR="00580CA9" w:rsidRPr="002E6611">
        <w:rPr>
          <w:rFonts w:ascii="Neo sans" w:hAnsi="Neo sans"/>
          <w:b/>
          <w:bCs/>
          <w:sz w:val="22"/>
          <w:szCs w:val="22"/>
        </w:rPr>
        <w:t xml:space="preserve"> </w:t>
      </w:r>
      <w:proofErr w:type="spellStart"/>
      <w:r w:rsidR="00580CA9" w:rsidRPr="002E6611">
        <w:rPr>
          <w:rFonts w:ascii="Neo sans" w:hAnsi="Neo sans"/>
          <w:b/>
          <w:bCs/>
          <w:sz w:val="22"/>
          <w:szCs w:val="22"/>
        </w:rPr>
        <w:t>korisnika</w:t>
      </w:r>
      <w:bookmarkEnd w:id="0"/>
      <w:bookmarkEnd w:id="3"/>
      <w:proofErr w:type="spellEnd"/>
      <w:r>
        <w:rPr>
          <w:rFonts w:ascii="Neo sans" w:hAnsi="Neo sans"/>
          <w:b/>
          <w:bCs/>
          <w:sz w:val="22"/>
          <w:szCs w:val="22"/>
        </w:rPr>
        <w:t>:</w:t>
      </w:r>
    </w:p>
    <w:sectPr w:rsidR="007D1543" w:rsidRPr="002911EB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CC1C9" w14:textId="77777777" w:rsidR="006E14D6" w:rsidRDefault="006E14D6" w:rsidP="00FD646C">
      <w:pPr>
        <w:spacing w:after="0" w:line="240" w:lineRule="auto"/>
      </w:pPr>
      <w:r>
        <w:separator/>
      </w:r>
    </w:p>
  </w:endnote>
  <w:endnote w:type="continuationSeparator" w:id="0">
    <w:p w14:paraId="26AEB533" w14:textId="77777777" w:rsidR="006E14D6" w:rsidRDefault="006E14D6" w:rsidP="00FD6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Neo sans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78DFD" w14:textId="5135F9BF" w:rsidR="00FD646C" w:rsidRDefault="00FD646C">
    <w:pPr>
      <w:pStyle w:val="Podnoje"/>
    </w:pPr>
    <w:r>
      <w:rPr>
        <w:noProof/>
      </w:rPr>
      <w:drawing>
        <wp:inline distT="0" distB="0" distL="0" distR="0" wp14:anchorId="602F6EE4" wp14:editId="2958DD7E">
          <wp:extent cx="5279390" cy="481330"/>
          <wp:effectExtent l="0" t="0" r="0" b="0"/>
          <wp:docPr id="1915486965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9390" cy="481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22934" w14:textId="77777777" w:rsidR="006E14D6" w:rsidRDefault="006E14D6" w:rsidP="00FD646C">
      <w:pPr>
        <w:spacing w:after="0" w:line="240" w:lineRule="auto"/>
      </w:pPr>
      <w:r>
        <w:separator/>
      </w:r>
    </w:p>
  </w:footnote>
  <w:footnote w:type="continuationSeparator" w:id="0">
    <w:p w14:paraId="021EF298" w14:textId="77777777" w:rsidR="006E14D6" w:rsidRDefault="006E14D6" w:rsidP="00FD64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56084" w14:textId="2C02B9BE" w:rsidR="002911EB" w:rsidRDefault="002911EB" w:rsidP="002911EB">
    <w:pPr>
      <w:pStyle w:val="Zaglavlje"/>
      <w:jc w:val="center"/>
    </w:pPr>
    <w:r>
      <w:rPr>
        <w:noProof/>
      </w:rPr>
      <w:drawing>
        <wp:inline distT="0" distB="0" distL="0" distR="0" wp14:anchorId="3B867962" wp14:editId="7466EF99">
          <wp:extent cx="1396365" cy="944880"/>
          <wp:effectExtent l="0" t="0" r="0" b="7620"/>
          <wp:docPr id="1273867032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944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5087E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A83F6F"/>
    <w:multiLevelType w:val="hybridMultilevel"/>
    <w:tmpl w:val="8014DD00"/>
    <w:lvl w:ilvl="0" w:tplc="E0ACAA7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9299C"/>
    <w:multiLevelType w:val="hybridMultilevel"/>
    <w:tmpl w:val="1F6018C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FC300F1"/>
    <w:multiLevelType w:val="hybridMultilevel"/>
    <w:tmpl w:val="A68CF7A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D9028F"/>
    <w:multiLevelType w:val="hybridMultilevel"/>
    <w:tmpl w:val="BDBA0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254AF"/>
    <w:multiLevelType w:val="hybridMultilevel"/>
    <w:tmpl w:val="0AA480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662308">
    <w:abstractNumId w:val="0"/>
  </w:num>
  <w:num w:numId="2" w16cid:durableId="245380448">
    <w:abstractNumId w:val="4"/>
  </w:num>
  <w:num w:numId="3" w16cid:durableId="567615969">
    <w:abstractNumId w:val="1"/>
  </w:num>
  <w:num w:numId="4" w16cid:durableId="341207428">
    <w:abstractNumId w:val="2"/>
  </w:num>
  <w:num w:numId="5" w16cid:durableId="576786001">
    <w:abstractNumId w:val="3"/>
  </w:num>
  <w:num w:numId="6" w16cid:durableId="13887965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78E"/>
    <w:rsid w:val="00002972"/>
    <w:rsid w:val="00063C23"/>
    <w:rsid w:val="00132AF6"/>
    <w:rsid w:val="001633A8"/>
    <w:rsid w:val="00272396"/>
    <w:rsid w:val="002911EB"/>
    <w:rsid w:val="002E6611"/>
    <w:rsid w:val="00307AD9"/>
    <w:rsid w:val="004B7682"/>
    <w:rsid w:val="00580CA9"/>
    <w:rsid w:val="005A4EC9"/>
    <w:rsid w:val="0067698D"/>
    <w:rsid w:val="00693123"/>
    <w:rsid w:val="006B547B"/>
    <w:rsid w:val="006E14D6"/>
    <w:rsid w:val="00777D5A"/>
    <w:rsid w:val="007D1543"/>
    <w:rsid w:val="007D6198"/>
    <w:rsid w:val="0083112D"/>
    <w:rsid w:val="00971C88"/>
    <w:rsid w:val="00A9721D"/>
    <w:rsid w:val="00C16F20"/>
    <w:rsid w:val="00C8578E"/>
    <w:rsid w:val="00CE69D1"/>
    <w:rsid w:val="00FD6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E0CA11"/>
  <w15:docId w15:val="{BDEF5FD2-C3F3-4609-A7F2-BDAC8D38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682"/>
  </w:style>
  <w:style w:type="paragraph" w:styleId="Naslov1">
    <w:name w:val="heading 1"/>
    <w:basedOn w:val="Normal"/>
    <w:next w:val="Normal"/>
    <w:link w:val="Naslov1Char"/>
    <w:uiPriority w:val="9"/>
    <w:qFormat/>
    <w:rsid w:val="004B76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4B76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4B76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4B76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4B76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4B76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4B76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4B76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4B76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ijeloteksta"/>
    <w:next w:val="Tijeloteksta"/>
  </w:style>
  <w:style w:type="paragraph" w:customStyle="1" w:styleId="Compact">
    <w:name w:val="Compact"/>
    <w:basedOn w:val="Tijeloteksta"/>
    <w:pPr>
      <w:spacing w:before="36" w:after="36"/>
    </w:pPr>
  </w:style>
  <w:style w:type="paragraph" w:styleId="Naslov">
    <w:name w:val="Title"/>
    <w:basedOn w:val="Normal"/>
    <w:next w:val="Normal"/>
    <w:link w:val="NaslovChar"/>
    <w:uiPriority w:val="10"/>
    <w:qFormat/>
    <w:rsid w:val="004B76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4B76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4B76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4B76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pPr>
      <w:keepNext/>
      <w:keepLines/>
      <w:jc w:val="center"/>
    </w:pPr>
  </w:style>
  <w:style w:type="paragraph" w:styleId="Datum">
    <w:name w:val="Date"/>
    <w:next w:val="Tijelotekst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</w:style>
  <w:style w:type="character" w:customStyle="1" w:styleId="Naslov1Char">
    <w:name w:val="Naslov 1 Char"/>
    <w:basedOn w:val="Zadanifontodlomka"/>
    <w:link w:val="Naslov1"/>
    <w:uiPriority w:val="9"/>
    <w:rsid w:val="004B76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4B76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4B76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4B7682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4B7682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4B7682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4B7682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4B7682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4B7682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kstfusnote"/>
    <w:next w:val="Tekstfusnote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next w:val="Normal"/>
    <w:link w:val="OpisslikeChar"/>
    <w:uiPriority w:val="35"/>
    <w:unhideWhenUsed/>
    <w:qFormat/>
    <w:rsid w:val="004B7682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  <w:uiPriority w:val="35"/>
    <w:rPr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OpisslikeChar"/>
    <w:link w:val="SourceCode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SectionNumber">
    <w:name w:val="Section Number"/>
    <w:basedOn w:val="OpisslikeChar"/>
    <w:rPr>
      <w:i/>
      <w:iCs/>
      <w:color w:val="0E2841" w:themeColor="text2"/>
      <w:sz w:val="18"/>
      <w:szCs w:val="18"/>
    </w:rPr>
  </w:style>
  <w:style w:type="character" w:styleId="Referencafusnote">
    <w:name w:val="footnote reference"/>
    <w:basedOn w:val="OpisslikeChar"/>
    <w:rPr>
      <w:i/>
      <w:iCs/>
      <w:color w:val="0E2841" w:themeColor="text2"/>
      <w:sz w:val="18"/>
      <w:szCs w:val="18"/>
      <w:vertAlign w:val="superscript"/>
    </w:rPr>
  </w:style>
  <w:style w:type="character" w:styleId="Hiperveza">
    <w:name w:val="Hyperlink"/>
    <w:basedOn w:val="OpisslikeChar"/>
    <w:rPr>
      <w:i/>
      <w:iCs/>
      <w:color w:val="156082" w:themeColor="accent1"/>
      <w:sz w:val="18"/>
      <w:szCs w:val="18"/>
    </w:rPr>
  </w:style>
  <w:style w:type="paragraph" w:styleId="TOCNaslov">
    <w:name w:val="TOC Heading"/>
    <w:basedOn w:val="Naslov1"/>
    <w:next w:val="Normal"/>
    <w:uiPriority w:val="39"/>
    <w:unhideWhenUsed/>
    <w:qFormat/>
    <w:rsid w:val="004B7682"/>
    <w:pPr>
      <w:spacing w:before="240" w:after="0"/>
      <w:outlineLvl w:val="9"/>
    </w:pPr>
    <w:rPr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styleId="Naglaeno">
    <w:name w:val="Strong"/>
    <w:basedOn w:val="Zadanifontodlomka"/>
    <w:uiPriority w:val="22"/>
    <w:qFormat/>
    <w:rsid w:val="004B7682"/>
    <w:rPr>
      <w:b/>
      <w:bCs/>
    </w:rPr>
  </w:style>
  <w:style w:type="character" w:styleId="Istaknuto">
    <w:name w:val="Emphasis"/>
    <w:basedOn w:val="Zadanifontodlomka"/>
    <w:uiPriority w:val="20"/>
    <w:qFormat/>
    <w:rsid w:val="004B7682"/>
    <w:rPr>
      <w:i/>
      <w:iCs/>
    </w:rPr>
  </w:style>
  <w:style w:type="paragraph" w:styleId="Bezproreda">
    <w:name w:val="No Spacing"/>
    <w:uiPriority w:val="1"/>
    <w:qFormat/>
    <w:rsid w:val="004B7682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4B76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4B7682"/>
    <w:rPr>
      <w:i/>
      <w:iCs/>
      <w:color w:val="404040" w:themeColor="text1" w:themeTint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4B76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4B7682"/>
    <w:rPr>
      <w:i/>
      <w:iCs/>
      <w:color w:val="0F4761" w:themeColor="accent1" w:themeShade="BF"/>
    </w:rPr>
  </w:style>
  <w:style w:type="character" w:styleId="Neupadljivoisticanje">
    <w:name w:val="Subtle Emphasis"/>
    <w:basedOn w:val="Zadanifontodlomka"/>
    <w:uiPriority w:val="19"/>
    <w:qFormat/>
    <w:rsid w:val="004B7682"/>
    <w:rPr>
      <w:i/>
      <w:iCs/>
      <w:color w:val="404040" w:themeColor="text1" w:themeTint="BF"/>
    </w:rPr>
  </w:style>
  <w:style w:type="character" w:styleId="Jakoisticanje">
    <w:name w:val="Intense Emphasis"/>
    <w:basedOn w:val="Zadanifontodlomka"/>
    <w:uiPriority w:val="21"/>
    <w:qFormat/>
    <w:rsid w:val="004B7682"/>
    <w:rPr>
      <w:i/>
      <w:iCs/>
      <w:color w:val="0F4761" w:themeColor="accent1" w:themeShade="BF"/>
    </w:rPr>
  </w:style>
  <w:style w:type="character" w:styleId="Neupadljivareferenca">
    <w:name w:val="Subtle Reference"/>
    <w:basedOn w:val="Zadanifontodlomka"/>
    <w:uiPriority w:val="31"/>
    <w:qFormat/>
    <w:rsid w:val="004B7682"/>
    <w:rPr>
      <w:smallCaps/>
      <w:color w:val="5A5A5A" w:themeColor="text1" w:themeTint="A5"/>
    </w:rPr>
  </w:style>
  <w:style w:type="character" w:styleId="Istaknutareferenca">
    <w:name w:val="Intense Reference"/>
    <w:basedOn w:val="Zadanifontodlomka"/>
    <w:uiPriority w:val="32"/>
    <w:qFormat/>
    <w:rsid w:val="004B7682"/>
    <w:rPr>
      <w:b/>
      <w:bCs/>
      <w:smallCaps/>
      <w:color w:val="0F4761" w:themeColor="accent1" w:themeShade="BF"/>
      <w:spacing w:val="5"/>
    </w:rPr>
  </w:style>
  <w:style w:type="character" w:styleId="Naslovknjige">
    <w:name w:val="Book Title"/>
    <w:basedOn w:val="Zadanifontodlomka"/>
    <w:uiPriority w:val="33"/>
    <w:qFormat/>
    <w:rsid w:val="004B7682"/>
    <w:rPr>
      <w:b/>
      <w:bCs/>
      <w:i/>
      <w:iCs/>
      <w:spacing w:val="5"/>
    </w:rPr>
  </w:style>
  <w:style w:type="paragraph" w:styleId="Zaglavlje">
    <w:name w:val="header"/>
    <w:basedOn w:val="Normal"/>
    <w:link w:val="ZaglavljeChar"/>
    <w:rsid w:val="00FD64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rsid w:val="00FD646C"/>
  </w:style>
  <w:style w:type="paragraph" w:styleId="Podnoje">
    <w:name w:val="footer"/>
    <w:basedOn w:val="Normal"/>
    <w:link w:val="PodnojeChar"/>
    <w:rsid w:val="00FD64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rsid w:val="00FD64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Lovrenc</dc:creator>
  <cp:keywords/>
  <cp:lastModifiedBy>Martina Madjaric</cp:lastModifiedBy>
  <cp:revision>3</cp:revision>
  <cp:lastPrinted>2026-03-19T13:16:00Z</cp:lastPrinted>
  <dcterms:created xsi:type="dcterms:W3CDTF">2026-03-19T07:34:00Z</dcterms:created>
  <dcterms:modified xsi:type="dcterms:W3CDTF">2026-03-19T14:01:00Z</dcterms:modified>
</cp:coreProperties>
</file>